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06E33C56" w:rsidR="00CE159A" w:rsidRDefault="00B15859" w:rsidP="00CE159A">
            <w:r>
              <w:rPr>
                <w:rFonts w:cstheme="minorHAnsi"/>
              </w:rPr>
              <w:t xml:space="preserve">Thursday, </w:t>
            </w:r>
            <w:r w:rsidR="00E81708">
              <w:rPr>
                <w:rFonts w:cstheme="minorHAnsi"/>
              </w:rPr>
              <w:t>August 15, 2024</w:t>
            </w:r>
            <w:r>
              <w:rPr>
                <w:rFonts w:cstheme="minorHAnsi"/>
              </w:rPr>
              <w:t xml:space="preserve">- </w:t>
            </w:r>
            <w:r w:rsidR="009D677E">
              <w:rPr>
                <w:rFonts w:cstheme="minorHAnsi"/>
              </w:rPr>
              <w:t>9:00am</w:t>
            </w:r>
            <w:r w:rsidR="00CE159A">
              <w:rPr>
                <w:rFonts w:cstheme="minorHAnsi"/>
              </w:rPr>
              <w:t>-</w:t>
            </w:r>
            <w:r w:rsidR="009D677E">
              <w:rPr>
                <w:rFonts w:cstheme="minorHAnsi"/>
              </w:rPr>
              <w:t>4:30pm</w:t>
            </w:r>
          </w:p>
        </w:tc>
      </w:tr>
      <w:tr w:rsidR="00CE159A" w14:paraId="4C0D1BFA" w14:textId="77777777" w:rsidTr="00E81708">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75E1768C" w14:textId="0D3635CB" w:rsidR="00E81708" w:rsidRDefault="00E81708" w:rsidP="00E81708">
            <w:pPr>
              <w:rPr>
                <w:rFonts w:cstheme="minorHAnsi"/>
              </w:rPr>
            </w:pPr>
            <w:r>
              <w:rPr>
                <w:rFonts w:cstheme="minorHAnsi"/>
              </w:rPr>
              <w:t xml:space="preserve">Mapleton Public Schools </w:t>
            </w:r>
          </w:p>
          <w:p w14:paraId="49CAA9C4" w14:textId="658DC115" w:rsidR="00CE159A" w:rsidRDefault="00E81708" w:rsidP="00E81708">
            <w:r>
              <w:rPr>
                <w:rFonts w:cstheme="minorHAnsi"/>
              </w:rPr>
              <w:t>7350 N. Broadway, Denver, CO 80221</w:t>
            </w:r>
          </w:p>
        </w:tc>
      </w:tr>
    </w:tbl>
    <w:p w14:paraId="29D42403" w14:textId="62AD0C59"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776A9689" w:rsidR="00EA562E" w:rsidRDefault="00EA562E" w:rsidP="00B17D34">
      <w:pPr>
        <w:spacing w:after="0"/>
        <w:ind w:left="270"/>
        <w:rPr>
          <w:b/>
          <w:bCs/>
          <w:u w:val="single"/>
        </w:rPr>
      </w:pPr>
    </w:p>
    <w:p w14:paraId="7692409C" w14:textId="4F1E0D9D" w:rsidR="00BC7D4B" w:rsidRPr="005018B4" w:rsidRDefault="00E81708" w:rsidP="00B17D34">
      <w:pPr>
        <w:spacing w:after="0"/>
        <w:ind w:left="270"/>
        <w:rPr>
          <w:b/>
          <w:bCs/>
          <w:sz w:val="16"/>
          <w:szCs w:val="16"/>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321B8695">
                <wp:simplePos x="0" y="0"/>
                <wp:positionH relativeFrom="page">
                  <wp:posOffset>773430</wp:posOffset>
                </wp:positionH>
                <wp:positionV relativeFrom="margin">
                  <wp:posOffset>21316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E77D7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0.9pt,167.85pt" to="528.9pt,1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BMXuI+AAAAAMAQAADwAAAGRycy9kb3ducmV2LnhtbEyPQU+DQBCF7yb+&#10;h82YeDHtAk3FIEtjjHqop1ab6G1gRyBlZwm7pfjvXU71+N68vPlevplMJ0YaXGtZQbyMQBBXVrdc&#10;K/j8eF08gHAeWWNnmRT8koNNcX2VY6btmXc07n0tQgm7DBU03veZlK5qyKBb2p443H7sYNAHOdRS&#10;D3gO5aaTSRTdS4Mthw8N9vTcUHXcn4yCb2fdy2Fbjm/H3XbCu3effFVaqdub6ekRhKfJX8Iw4wd0&#10;KAJTaU+sneiCTuKA7hWsVusUxJyI1mmwytlKY5BFLv+PKP4AAAD//wMAUEsBAi0AFAAGAAgAAAAh&#10;ALaDOJL+AAAA4QEAABMAAAAAAAAAAAAAAAAAAAAAAFtDb250ZW50X1R5cGVzXS54bWxQSwECLQAU&#10;AAYACAAAACEAOP0h/9YAAACUAQAACwAAAAAAAAAAAAAAAAAvAQAAX3JlbHMvLnJlbHNQSwECLQAU&#10;AAYACAAAACEAYJagv6kBAAChAwAADgAAAAAAAAAAAAAAAAAuAgAAZHJzL2Uyb0RvYy54bWxQSwEC&#10;LQAUAAYACAAAACEABMXuI+AAAAAMAQAADwAAAAAAAAAAAAAAAAADBAAAZHJzL2Rvd25yZXYueG1s&#10;UEsFBgAAAAAEAAQA8wAAABAFA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5A4CD33"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w:t>
            </w:r>
            <w:r w:rsidR="00E81708">
              <w:rPr>
                <w:rFonts w:cstheme="minorHAnsi"/>
              </w:rPr>
              <w:t>9:03a</w:t>
            </w:r>
            <w:r w:rsidR="00235243">
              <w:rPr>
                <w:rFonts w:cstheme="minorHAnsi"/>
              </w:rPr>
              <w:t>m</w:t>
            </w:r>
          </w:p>
        </w:tc>
      </w:tr>
      <w:tr w:rsidR="00956D99" w14:paraId="446407BC" w14:textId="77777777" w:rsidTr="0038515D">
        <w:trPr>
          <w:trHeight w:val="146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7EF850C" w14:textId="29D9D884" w:rsidR="00DA578C" w:rsidRDefault="006D3137" w:rsidP="008F1A38">
            <w:pPr>
              <w:ind w:left="306"/>
              <w:rPr>
                <w:rFonts w:cstheme="minorHAnsi"/>
              </w:rPr>
            </w:pPr>
            <w:r w:rsidRPr="007D75D2">
              <w:rPr>
                <w:rFonts w:cstheme="minorHAnsi"/>
              </w:rPr>
              <w:t>Members Present:</w:t>
            </w:r>
            <w:r w:rsidR="0024330D" w:rsidRPr="007D75D2">
              <w:rPr>
                <w:rFonts w:cstheme="minorHAnsi"/>
              </w:rPr>
              <w:t xml:space="preserve"> </w:t>
            </w:r>
            <w:r w:rsidR="008F1A38">
              <w:rPr>
                <w:rFonts w:cstheme="minorHAnsi"/>
              </w:rPr>
              <w:t xml:space="preserve">Kevin Haas, </w:t>
            </w:r>
            <w:r w:rsidR="00E84315">
              <w:rPr>
                <w:rFonts w:cstheme="minorHAnsi"/>
              </w:rPr>
              <w:t xml:space="preserve">Vaishali </w:t>
            </w:r>
            <w:r w:rsidR="00E84315" w:rsidRPr="00DA578C">
              <w:rPr>
                <w:rFonts w:cstheme="minorHAnsi"/>
              </w:rPr>
              <w:t>McCarthy</w:t>
            </w:r>
            <w:r w:rsidR="00331E4B" w:rsidRPr="00893D02">
              <w:rPr>
                <w:rFonts w:cstheme="minorHAnsi"/>
              </w:rPr>
              <w:t>,</w:t>
            </w:r>
            <w:r w:rsidR="00E84315">
              <w:rPr>
                <w:rFonts w:cstheme="minorHAnsi"/>
              </w:rPr>
              <w:t xml:space="preserve"> Wade Turner,</w:t>
            </w:r>
            <w:r w:rsidR="00331E4B" w:rsidRPr="00893D02">
              <w:rPr>
                <w:rFonts w:cstheme="minorHAnsi"/>
              </w:rPr>
              <w:t xml:space="preserve"> </w:t>
            </w:r>
            <w:r w:rsidRPr="00893D02">
              <w:rPr>
                <w:rFonts w:cstheme="minorHAnsi"/>
              </w:rPr>
              <w:t>Michael Wailes</w:t>
            </w:r>
            <w:r w:rsidRPr="007D75D2">
              <w:rPr>
                <w:rFonts w:cstheme="minorHAnsi"/>
              </w:rPr>
              <w:t xml:space="preserve">, </w:t>
            </w:r>
            <w:r w:rsidR="0038515D">
              <w:rPr>
                <w:rFonts w:cstheme="minorHAnsi"/>
              </w:rPr>
              <w:t>George Welsh,</w:t>
            </w:r>
            <w:r w:rsidR="0038515D" w:rsidRPr="007D75D2">
              <w:rPr>
                <w:rFonts w:cstheme="minorHAnsi"/>
              </w:rPr>
              <w:t xml:space="preserve"> </w:t>
            </w:r>
            <w:r w:rsidR="0042031D" w:rsidRPr="007D75D2">
              <w:rPr>
                <w:rFonts w:cstheme="minorHAnsi"/>
              </w:rPr>
              <w:t>Wendy Wyman</w:t>
            </w:r>
            <w:r w:rsidR="0042031D">
              <w:rPr>
                <w:rFonts w:cstheme="minorHAnsi"/>
              </w:rPr>
              <w:t>,</w:t>
            </w:r>
            <w:r w:rsidR="0042031D" w:rsidRPr="002B288F">
              <w:rPr>
                <w:rFonts w:cstheme="minorHAnsi"/>
              </w:rPr>
              <w:t xml:space="preserve"> </w:t>
            </w:r>
            <w:r w:rsidR="00DA578C" w:rsidRPr="002B288F">
              <w:rPr>
                <w:rFonts w:cstheme="minorHAnsi"/>
              </w:rPr>
              <w:t>Jane Crisler</w:t>
            </w:r>
          </w:p>
          <w:p w14:paraId="1DA61341" w14:textId="6EB1788B" w:rsidR="00B71423" w:rsidRDefault="00B71423" w:rsidP="008F1A38">
            <w:pPr>
              <w:ind w:left="306"/>
              <w:rPr>
                <w:rFonts w:cstheme="minorHAnsi"/>
              </w:rPr>
            </w:pPr>
            <w:r>
              <w:rPr>
                <w:rFonts w:cstheme="minorHAnsi"/>
              </w:rPr>
              <w:t>Absent:</w:t>
            </w:r>
            <w:r w:rsidR="003F35DD">
              <w:rPr>
                <w:rFonts w:cstheme="minorHAnsi"/>
              </w:rPr>
              <w:t xml:space="preserve"> Matt Samelson</w:t>
            </w:r>
            <w:r w:rsidR="0038515D">
              <w:rPr>
                <w:rFonts w:cstheme="minorHAnsi"/>
              </w:rPr>
              <w:t xml:space="preserve">, </w:t>
            </w:r>
            <w:r w:rsidR="0038515D" w:rsidRPr="00893D02">
              <w:rPr>
                <w:rFonts w:cstheme="minorHAnsi"/>
              </w:rPr>
              <w:t>Lara Vincent</w:t>
            </w:r>
          </w:p>
          <w:p w14:paraId="5A4FD9D1" w14:textId="0CED64FC" w:rsidR="00030724" w:rsidRPr="00331E4B" w:rsidRDefault="00030724" w:rsidP="008F1A38">
            <w:pPr>
              <w:ind w:left="306"/>
              <w:rPr>
                <w:rFonts w:cstheme="minorHAnsi"/>
              </w:rPr>
            </w:pPr>
            <w:r>
              <w:rPr>
                <w:rFonts w:cstheme="minorHAnsi"/>
              </w:rPr>
              <w:t xml:space="preserve">Guests: </w:t>
            </w:r>
            <w:r w:rsidR="0038515D">
              <w:rPr>
                <w:rFonts w:cstheme="minorHAnsi"/>
              </w:rPr>
              <w:t xml:space="preserve">Cindy </w:t>
            </w:r>
            <w:r w:rsidR="00DB1195">
              <w:rPr>
                <w:rFonts w:cstheme="minorHAnsi"/>
              </w:rPr>
              <w:t>De</w:t>
            </w:r>
            <w:r w:rsidR="0038515D">
              <w:rPr>
                <w:rFonts w:cstheme="minorHAnsi"/>
              </w:rPr>
              <w:t>Gro</w:t>
            </w:r>
            <w:r w:rsidR="00DB1195">
              <w:rPr>
                <w:rFonts w:cstheme="minorHAnsi"/>
              </w:rPr>
              <w:t>e</w:t>
            </w:r>
            <w:r w:rsidR="0038515D">
              <w:rPr>
                <w:rFonts w:cstheme="minorHAnsi"/>
              </w:rPr>
              <w:t>n, State Demographers Office</w:t>
            </w:r>
          </w:p>
        </w:tc>
      </w:tr>
      <w:tr w:rsidR="00990C23" w14:paraId="50FF8249" w14:textId="77777777" w:rsidTr="009518B4">
        <w:trPr>
          <w:trHeight w:val="234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1EEAE383" w:rsidR="00041DE2" w:rsidRDefault="00990C23" w:rsidP="00990C23">
            <w:pPr>
              <w:ind w:left="326"/>
              <w:rPr>
                <w:rFonts w:cstheme="minorHAnsi"/>
              </w:rPr>
            </w:pPr>
            <w:r w:rsidRPr="00B3159D">
              <w:rPr>
                <w:rFonts w:cstheme="minorHAnsi"/>
              </w:rPr>
              <w:t xml:space="preserve">Motion moved: </w:t>
            </w:r>
            <w:r w:rsidR="0038515D">
              <w:rPr>
                <w:rFonts w:cstheme="minorHAnsi"/>
              </w:rPr>
              <w:t>Michael Wailes</w:t>
            </w:r>
            <w:r w:rsidR="00903262">
              <w:rPr>
                <w:rFonts w:cstheme="minorHAnsi"/>
              </w:rPr>
              <w:t xml:space="preserve">- </w:t>
            </w:r>
            <w:r w:rsidR="00903262" w:rsidRPr="00903262">
              <w:rPr>
                <w:rFonts w:cstheme="minorHAnsi"/>
                <w:i/>
                <w:iCs/>
                <w:sz w:val="18"/>
                <w:szCs w:val="18"/>
              </w:rPr>
              <w:t xml:space="preserve">Approve agenda </w:t>
            </w:r>
            <w:r w:rsidR="003F35DD">
              <w:rPr>
                <w:rFonts w:cstheme="minorHAnsi"/>
                <w:i/>
                <w:iCs/>
                <w:sz w:val="18"/>
                <w:szCs w:val="18"/>
              </w:rPr>
              <w:t>with changes suggested.</w:t>
            </w:r>
          </w:p>
          <w:p w14:paraId="4AF44657" w14:textId="0F4419A8"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38515D">
              <w:rPr>
                <w:rFonts w:cstheme="minorHAnsi"/>
              </w:rPr>
              <w:t>George Welsh</w:t>
            </w:r>
          </w:p>
          <w:p w14:paraId="70D624E8" w14:textId="77777777" w:rsidR="0038515D" w:rsidRDefault="00990C23" w:rsidP="0038515D">
            <w:pPr>
              <w:ind w:left="306"/>
              <w:rPr>
                <w:rFonts w:cstheme="minorHAnsi"/>
              </w:rPr>
            </w:pPr>
            <w:r w:rsidRPr="00B3159D">
              <w:rPr>
                <w:rFonts w:cstheme="minorHAnsi"/>
              </w:rPr>
              <w:t>All for</w:t>
            </w:r>
            <w:r w:rsidR="003F35DD">
              <w:rPr>
                <w:rFonts w:cstheme="minorHAnsi"/>
              </w:rPr>
              <w:t xml:space="preserve">: </w:t>
            </w:r>
            <w:r w:rsidR="0038515D">
              <w:rPr>
                <w:rFonts w:cstheme="minorHAnsi"/>
              </w:rPr>
              <w:t xml:space="preserve">Kevin Haas, Vaishali </w:t>
            </w:r>
            <w:r w:rsidR="0038515D" w:rsidRPr="00DA578C">
              <w:rPr>
                <w:rFonts w:cstheme="minorHAnsi"/>
              </w:rPr>
              <w:t>McCarthy</w:t>
            </w:r>
            <w:r w:rsidR="0038515D" w:rsidRPr="00893D02">
              <w:rPr>
                <w:rFonts w:cstheme="minorHAnsi"/>
              </w:rPr>
              <w:t>,</w:t>
            </w:r>
            <w:r w:rsidR="0038515D">
              <w:rPr>
                <w:rFonts w:cstheme="minorHAnsi"/>
              </w:rPr>
              <w:t xml:space="preserve"> Wade Turner</w:t>
            </w:r>
            <w:proofErr w:type="gramStart"/>
            <w:r w:rsidR="0038515D">
              <w:rPr>
                <w:rFonts w:cstheme="minorHAnsi"/>
              </w:rPr>
              <w:t>,</w:t>
            </w:r>
            <w:r w:rsidR="0038515D" w:rsidRPr="00893D02">
              <w:rPr>
                <w:rFonts w:cstheme="minorHAnsi"/>
              </w:rPr>
              <w:t xml:space="preserve"> ,</w:t>
            </w:r>
            <w:proofErr w:type="gramEnd"/>
            <w:r w:rsidR="0038515D" w:rsidRPr="00893D02">
              <w:rPr>
                <w:rFonts w:cstheme="minorHAnsi"/>
              </w:rPr>
              <w:t xml:space="preserve"> Michael Wailes</w:t>
            </w:r>
            <w:r w:rsidR="0038515D" w:rsidRPr="007D75D2">
              <w:rPr>
                <w:rFonts w:cstheme="minorHAnsi"/>
              </w:rPr>
              <w:t xml:space="preserve">, </w:t>
            </w:r>
            <w:r w:rsidR="0038515D">
              <w:rPr>
                <w:rFonts w:cstheme="minorHAnsi"/>
              </w:rPr>
              <w:t>George Welsh,</w:t>
            </w:r>
            <w:r w:rsidR="0038515D" w:rsidRPr="007D75D2">
              <w:rPr>
                <w:rFonts w:cstheme="minorHAnsi"/>
              </w:rPr>
              <w:t xml:space="preserve"> Wendy Wyman</w:t>
            </w:r>
            <w:r w:rsidR="0038515D">
              <w:rPr>
                <w:rFonts w:cstheme="minorHAnsi"/>
              </w:rPr>
              <w:t>,</w:t>
            </w:r>
            <w:r w:rsidR="0038515D" w:rsidRPr="002B288F">
              <w:rPr>
                <w:rFonts w:cstheme="minorHAnsi"/>
              </w:rPr>
              <w:t xml:space="preserve"> Jane Crisler</w:t>
            </w:r>
          </w:p>
          <w:p w14:paraId="1CDE649D" w14:textId="5216541E" w:rsidR="003F35DD" w:rsidRDefault="003F35DD" w:rsidP="003F35DD">
            <w:pPr>
              <w:ind w:left="306"/>
              <w:rPr>
                <w:rFonts w:cstheme="minorHAnsi"/>
              </w:rPr>
            </w:pPr>
            <w:r>
              <w:rPr>
                <w:rFonts w:cstheme="minorHAnsi"/>
              </w:rPr>
              <w:t xml:space="preserve">Absent: </w:t>
            </w:r>
            <w:r w:rsidR="0038515D">
              <w:rPr>
                <w:rFonts w:cstheme="minorHAnsi"/>
              </w:rPr>
              <w:t xml:space="preserve">Matt Samelson, </w:t>
            </w:r>
            <w:r w:rsidR="0038515D" w:rsidRPr="00893D02">
              <w:rPr>
                <w:rFonts w:cstheme="minorHAnsi"/>
              </w:rPr>
              <w:t>Lara Vincent</w:t>
            </w:r>
          </w:p>
          <w:p w14:paraId="3D2408CA" w14:textId="1AC69A0D"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9518B4">
        <w:trPr>
          <w:trHeight w:val="2340"/>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719935C7"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42031D">
              <w:rPr>
                <w:rFonts w:cstheme="minorHAnsi"/>
                <w:b/>
                <w:bCs/>
                <w:u w:val="single"/>
              </w:rPr>
              <w:t xml:space="preserve"> </w:t>
            </w:r>
            <w:r w:rsidR="0038515D">
              <w:rPr>
                <w:rFonts w:cstheme="minorHAnsi"/>
                <w:b/>
                <w:bCs/>
              </w:rPr>
              <w:t>July 18, 2024</w:t>
            </w:r>
          </w:p>
          <w:p w14:paraId="55FCF362" w14:textId="2C61E36E" w:rsidR="00331E4B" w:rsidRDefault="00331E4B" w:rsidP="00331E4B">
            <w:pPr>
              <w:ind w:left="326"/>
              <w:rPr>
                <w:rFonts w:cstheme="minorHAnsi"/>
              </w:rPr>
            </w:pPr>
            <w:r w:rsidRPr="00B3159D">
              <w:rPr>
                <w:rFonts w:cstheme="minorHAnsi"/>
              </w:rPr>
              <w:t xml:space="preserve">Motion moved: </w:t>
            </w:r>
            <w:r w:rsidR="003F35DD">
              <w:rPr>
                <w:rFonts w:cstheme="minorHAnsi"/>
              </w:rPr>
              <w:t xml:space="preserve">Vaishali </w:t>
            </w:r>
            <w:r w:rsidR="003F35DD" w:rsidRPr="00DA578C">
              <w:rPr>
                <w:rFonts w:cstheme="minorHAnsi"/>
              </w:rPr>
              <w:t>McCarthy</w:t>
            </w:r>
            <w:r w:rsidR="003F35DD">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 xml:space="preserve">Minutes </w:t>
            </w:r>
            <w:r w:rsidR="008B0A17">
              <w:rPr>
                <w:rFonts w:cstheme="minorHAnsi"/>
                <w:i/>
                <w:iCs/>
                <w:sz w:val="18"/>
                <w:szCs w:val="18"/>
              </w:rPr>
              <w:t>as revised.</w:t>
            </w:r>
          </w:p>
          <w:p w14:paraId="6411CAF8" w14:textId="2F4317D5"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38515D">
              <w:rPr>
                <w:rFonts w:cstheme="minorHAnsi"/>
              </w:rPr>
              <w:t>Wendy Wyman</w:t>
            </w:r>
          </w:p>
          <w:p w14:paraId="2275977A" w14:textId="77777777" w:rsidR="0038515D" w:rsidRDefault="0038515D" w:rsidP="0038515D">
            <w:pPr>
              <w:ind w:left="306"/>
              <w:rPr>
                <w:rFonts w:cstheme="minorHAnsi"/>
              </w:rPr>
            </w:pPr>
            <w:r w:rsidRPr="00B3159D">
              <w:rPr>
                <w:rFonts w:cstheme="minorHAnsi"/>
              </w:rPr>
              <w:t>All for</w:t>
            </w:r>
            <w:r>
              <w:rPr>
                <w:rFonts w:cstheme="minorHAnsi"/>
              </w:rPr>
              <w:t xml:space="preserve">: Kevin Haas, Vaishali </w:t>
            </w:r>
            <w:r w:rsidRPr="00DA578C">
              <w:rPr>
                <w:rFonts w:cstheme="minorHAnsi"/>
              </w:rPr>
              <w:t>McCarthy</w:t>
            </w:r>
            <w:r w:rsidRPr="00893D02">
              <w:rPr>
                <w:rFonts w:cstheme="minorHAnsi"/>
              </w:rPr>
              <w:t>,</w:t>
            </w:r>
            <w:r>
              <w:rPr>
                <w:rFonts w:cstheme="minorHAnsi"/>
              </w:rPr>
              <w:t xml:space="preserve"> Wade Turner</w:t>
            </w:r>
            <w:proofErr w:type="gramStart"/>
            <w:r>
              <w:rPr>
                <w:rFonts w:cstheme="minorHAnsi"/>
              </w:rPr>
              <w:t>,</w:t>
            </w:r>
            <w:r w:rsidRPr="00893D02">
              <w:rPr>
                <w:rFonts w:cstheme="minorHAnsi"/>
              </w:rPr>
              <w:t xml:space="preserve"> ,</w:t>
            </w:r>
            <w:proofErr w:type="gramEnd"/>
            <w:r w:rsidRPr="00893D02">
              <w:rPr>
                <w:rFonts w:cstheme="minorHAnsi"/>
              </w:rPr>
              <w:t xml:space="preserve"> Michael Wailes</w:t>
            </w:r>
            <w:r w:rsidRPr="007D75D2">
              <w:rPr>
                <w:rFonts w:cstheme="minorHAnsi"/>
              </w:rPr>
              <w:t xml:space="preserve">, </w:t>
            </w:r>
            <w:r>
              <w:rPr>
                <w:rFonts w:cstheme="minorHAnsi"/>
              </w:rPr>
              <w:t>George Welsh,</w:t>
            </w:r>
            <w:r w:rsidRPr="007D75D2">
              <w:rPr>
                <w:rFonts w:cstheme="minorHAnsi"/>
              </w:rPr>
              <w:t xml:space="preserve"> Wendy Wyman</w:t>
            </w:r>
            <w:r>
              <w:rPr>
                <w:rFonts w:cstheme="minorHAnsi"/>
              </w:rPr>
              <w:t>,</w:t>
            </w:r>
            <w:r w:rsidRPr="002B288F">
              <w:rPr>
                <w:rFonts w:cstheme="minorHAnsi"/>
              </w:rPr>
              <w:t xml:space="preserve"> Jane Crisler</w:t>
            </w:r>
          </w:p>
          <w:p w14:paraId="1440D513" w14:textId="77777777" w:rsidR="0038515D" w:rsidRDefault="0038515D" w:rsidP="0038515D">
            <w:pPr>
              <w:ind w:left="306"/>
              <w:rPr>
                <w:rFonts w:cstheme="minorHAnsi"/>
              </w:rPr>
            </w:pPr>
            <w:r>
              <w:rPr>
                <w:rFonts w:cstheme="minorHAnsi"/>
              </w:rPr>
              <w:t xml:space="preserve">Absent: Matt Samelson, </w:t>
            </w:r>
            <w:r w:rsidRPr="00893D02">
              <w:rPr>
                <w:rFonts w:cstheme="minorHAnsi"/>
              </w:rPr>
              <w:t>Lara Vincent</w:t>
            </w:r>
          </w:p>
          <w:p w14:paraId="163B04C2" w14:textId="77777777" w:rsidR="0038515D" w:rsidRDefault="0038515D" w:rsidP="0038515D">
            <w:pPr>
              <w:ind w:left="326"/>
              <w:rPr>
                <w:rFonts w:cstheme="minorHAnsi"/>
              </w:rPr>
            </w:pPr>
            <w:r w:rsidRPr="00B3159D">
              <w:rPr>
                <w:rFonts w:cstheme="minorHAnsi"/>
              </w:rPr>
              <w:t>All opposed: None</w:t>
            </w:r>
          </w:p>
          <w:p w14:paraId="6A116D1D" w14:textId="71324B8F" w:rsidR="00331E4B" w:rsidRPr="00DC1AF4" w:rsidRDefault="0038515D" w:rsidP="0038515D">
            <w:pPr>
              <w:ind w:left="306"/>
              <w:rPr>
                <w:rFonts w:cstheme="minorHAnsi"/>
                <w:b/>
                <w:bCs/>
                <w:u w:val="single"/>
              </w:rPr>
            </w:pPr>
            <w:r>
              <w:rPr>
                <w:rFonts w:cstheme="minorHAnsi"/>
              </w:rPr>
              <w:t>Motion passed</w:t>
            </w:r>
          </w:p>
        </w:tc>
      </w:tr>
      <w:tr w:rsidR="002B288F" w14:paraId="6436E0F4" w14:textId="77777777" w:rsidTr="009518B4">
        <w:trPr>
          <w:trHeight w:val="450"/>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6F4FD269" w14:textId="77777777" w:rsidR="008D44D8" w:rsidRDefault="002B288F" w:rsidP="003F35DD">
            <w:pPr>
              <w:ind w:left="213"/>
              <w:rPr>
                <w:rFonts w:cstheme="minorHAnsi"/>
              </w:rPr>
            </w:pPr>
            <w:r w:rsidRPr="00EF4674">
              <w:rPr>
                <w:rFonts w:cstheme="minorHAnsi"/>
                <w:b/>
                <w:bCs/>
                <w:u w:val="single"/>
              </w:rPr>
              <w:t>Board Report:</w:t>
            </w:r>
            <w:r w:rsidR="00893D02">
              <w:rPr>
                <w:rFonts w:cstheme="minorHAnsi"/>
              </w:rPr>
              <w:t xml:space="preserve"> </w:t>
            </w:r>
          </w:p>
          <w:p w14:paraId="1E84B595" w14:textId="4E041C4F" w:rsidR="0038515D" w:rsidRPr="003F35DD" w:rsidRDefault="0038515D" w:rsidP="003F35DD">
            <w:pPr>
              <w:ind w:left="213"/>
              <w:rPr>
                <w:rFonts w:cstheme="minorHAnsi"/>
              </w:rPr>
            </w:pPr>
            <w:r w:rsidRPr="008F78E8">
              <w:rPr>
                <w:rFonts w:cstheme="minorHAnsi"/>
              </w:rPr>
              <w:t>Wendy Wyman:</w:t>
            </w:r>
            <w:r w:rsidR="008F78E8">
              <w:rPr>
                <w:rFonts w:cstheme="minorHAnsi"/>
              </w:rPr>
              <w:t xml:space="preserve"> Thanked the staff for organizing the benefactor presentations at the July meeting. She found them interesting and helpful. </w:t>
            </w:r>
          </w:p>
        </w:tc>
      </w:tr>
      <w:tr w:rsidR="002B288F" w14:paraId="3CF8ACCC" w14:textId="77777777" w:rsidTr="0038515D">
        <w:trPr>
          <w:trHeight w:val="153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5DB65E1C" w14:textId="318998EC" w:rsidR="00CB0717" w:rsidRPr="00CB0717" w:rsidRDefault="00030724" w:rsidP="00CB0717">
            <w:pPr>
              <w:pStyle w:val="ListParagraph"/>
              <w:numPr>
                <w:ilvl w:val="0"/>
                <w:numId w:val="23"/>
              </w:numPr>
              <w:rPr>
                <w:rFonts w:eastAsia="Times New Roman"/>
              </w:rPr>
            </w:pPr>
            <w:r>
              <w:rPr>
                <w:rFonts w:eastAsia="Times New Roman"/>
              </w:rPr>
              <w:t xml:space="preserve">Upcoming </w:t>
            </w:r>
            <w:r w:rsidR="00097AAA">
              <w:rPr>
                <w:rFonts w:eastAsia="Times New Roman"/>
              </w:rPr>
              <w:t xml:space="preserve">Ribbon cutting </w:t>
            </w:r>
            <w:r w:rsidR="00CB0717">
              <w:rPr>
                <w:rFonts w:eastAsia="Times New Roman"/>
              </w:rPr>
              <w:t>c</w:t>
            </w:r>
            <w:r w:rsidR="00097AAA">
              <w:rPr>
                <w:rFonts w:eastAsia="Times New Roman"/>
              </w:rPr>
              <w:t xml:space="preserve">eremony </w:t>
            </w:r>
            <w:r w:rsidR="00CB0717" w:rsidRPr="00CB0717">
              <w:rPr>
                <w:rFonts w:eastAsia="Times New Roman"/>
              </w:rPr>
              <w:t>Friday, August 16</w:t>
            </w:r>
            <w:r w:rsidR="00CB0717" w:rsidRPr="00CB0717">
              <w:rPr>
                <w:rFonts w:eastAsia="Times New Roman"/>
                <w:vertAlign w:val="superscript"/>
              </w:rPr>
              <w:t>th</w:t>
            </w:r>
            <w:r w:rsidR="00CB0717">
              <w:rPr>
                <w:rFonts w:eastAsia="Times New Roman"/>
                <w:vertAlign w:val="superscript"/>
              </w:rPr>
              <w:t xml:space="preserve"> </w:t>
            </w:r>
            <w:r w:rsidR="00CB0717">
              <w:rPr>
                <w:rFonts w:eastAsia="Times New Roman"/>
              </w:rPr>
              <w:t>at</w:t>
            </w:r>
            <w:r w:rsidR="00CB0717" w:rsidRPr="00CB0717">
              <w:rPr>
                <w:rFonts w:eastAsia="Times New Roman"/>
              </w:rPr>
              <w:t xml:space="preserve"> Chavez Huerta Preparatory Academy, Pueblo</w:t>
            </w:r>
            <w:r w:rsidR="00CB0717">
              <w:rPr>
                <w:rFonts w:eastAsia="Times New Roman"/>
              </w:rPr>
              <w:t>, CO.</w:t>
            </w:r>
          </w:p>
          <w:p w14:paraId="19BE84C8" w14:textId="7147EB70" w:rsidR="004901C0" w:rsidRPr="0038515D" w:rsidRDefault="00CB0717" w:rsidP="0038515D">
            <w:pPr>
              <w:pStyle w:val="ListParagraph"/>
              <w:numPr>
                <w:ilvl w:val="0"/>
                <w:numId w:val="23"/>
              </w:numPr>
              <w:rPr>
                <w:rFonts w:eastAsia="Times New Roman"/>
              </w:rPr>
            </w:pPr>
            <w:r>
              <w:rPr>
                <w:rFonts w:eastAsia="Times New Roman"/>
              </w:rPr>
              <w:t xml:space="preserve">Upcoming Groundbreaking ceremony on </w:t>
            </w:r>
            <w:r w:rsidRPr="00CB0717">
              <w:rPr>
                <w:rFonts w:eastAsia="Times New Roman"/>
              </w:rPr>
              <w:t>Friday, August 16</w:t>
            </w:r>
            <w:r w:rsidR="008F78E8" w:rsidRPr="008F78E8">
              <w:rPr>
                <w:rFonts w:eastAsia="Times New Roman"/>
                <w:vertAlign w:val="superscript"/>
              </w:rPr>
              <w:t>th</w:t>
            </w:r>
            <w:r w:rsidR="008F78E8">
              <w:rPr>
                <w:rFonts w:eastAsia="Times New Roman"/>
              </w:rPr>
              <w:t xml:space="preserve"> </w:t>
            </w:r>
            <w:r>
              <w:rPr>
                <w:rFonts w:eastAsia="Times New Roman"/>
              </w:rPr>
              <w:t xml:space="preserve">for </w:t>
            </w:r>
            <w:r w:rsidRPr="00CB0717">
              <w:rPr>
                <w:rFonts w:eastAsia="Times New Roman"/>
              </w:rPr>
              <w:t>Cañon City High School, Cañon City</w:t>
            </w:r>
            <w:r>
              <w:rPr>
                <w:rFonts w:eastAsia="Times New Roman"/>
              </w:rPr>
              <w:t>, CO.</w:t>
            </w:r>
          </w:p>
        </w:tc>
      </w:tr>
      <w:tr w:rsidR="002D6405" w:rsidRPr="00A5434A" w14:paraId="77523FA4" w14:textId="77777777" w:rsidTr="008F78E8">
        <w:trPr>
          <w:trHeight w:val="3231"/>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0E61BE24" w14:textId="03099BC3" w:rsidR="00030724" w:rsidRDefault="00F06CCB" w:rsidP="00F06CCB">
            <w:pPr>
              <w:pStyle w:val="ListParagraph"/>
              <w:numPr>
                <w:ilvl w:val="0"/>
                <w:numId w:val="41"/>
              </w:numPr>
              <w:autoSpaceDE w:val="0"/>
              <w:autoSpaceDN w:val="0"/>
              <w:adjustRightInd w:val="0"/>
              <w:ind w:left="666"/>
              <w:rPr>
                <w:rFonts w:cstheme="minorHAnsi"/>
              </w:rPr>
            </w:pPr>
            <w:r w:rsidRPr="00F06CCB">
              <w:rPr>
                <w:rFonts w:cstheme="minorHAnsi"/>
              </w:rPr>
              <w:t xml:space="preserve">Presentations/discussions with </w:t>
            </w:r>
            <w:r w:rsidR="00540017">
              <w:rPr>
                <w:rFonts w:cstheme="minorHAnsi"/>
              </w:rPr>
              <w:t>State Demographer representative:</w:t>
            </w:r>
          </w:p>
          <w:p w14:paraId="4338B47A" w14:textId="24D59841" w:rsidR="00C976A5" w:rsidRPr="00C976A5" w:rsidRDefault="0042365B" w:rsidP="00C976A5">
            <w:pPr>
              <w:pStyle w:val="ListParagraph"/>
              <w:numPr>
                <w:ilvl w:val="1"/>
                <w:numId w:val="45"/>
              </w:numPr>
              <w:ind w:left="1116"/>
              <w:rPr>
                <w:rFonts w:cstheme="minorHAnsi"/>
              </w:rPr>
            </w:pPr>
            <w:r>
              <w:rPr>
                <w:rFonts w:cstheme="minorHAnsi"/>
              </w:rPr>
              <w:t xml:space="preserve">Cindy </w:t>
            </w:r>
            <w:r w:rsidR="00DB1195">
              <w:rPr>
                <w:rFonts w:cstheme="minorHAnsi"/>
              </w:rPr>
              <w:t>De</w:t>
            </w:r>
            <w:r>
              <w:rPr>
                <w:rFonts w:cstheme="minorHAnsi"/>
              </w:rPr>
              <w:t>Gro</w:t>
            </w:r>
            <w:r w:rsidR="00DB1195">
              <w:rPr>
                <w:rFonts w:cstheme="minorHAnsi"/>
              </w:rPr>
              <w:t>e</w:t>
            </w:r>
            <w:r>
              <w:rPr>
                <w:rFonts w:cstheme="minorHAnsi"/>
              </w:rPr>
              <w:t>n from the State Demographers office presented to the CCAB on Colorado population numbers and trends. The board discussed and asked questions.</w:t>
            </w:r>
          </w:p>
          <w:p w14:paraId="5F946455" w14:textId="15BD119B" w:rsidR="00DC21C5" w:rsidRDefault="0042365B" w:rsidP="00DC21C5">
            <w:pPr>
              <w:pStyle w:val="ListParagraph"/>
              <w:numPr>
                <w:ilvl w:val="0"/>
                <w:numId w:val="41"/>
              </w:numPr>
              <w:autoSpaceDE w:val="0"/>
              <w:autoSpaceDN w:val="0"/>
              <w:adjustRightInd w:val="0"/>
              <w:ind w:left="666"/>
              <w:rPr>
                <w:rFonts w:cstheme="minorHAnsi"/>
              </w:rPr>
            </w:pPr>
            <w:r>
              <w:rPr>
                <w:rFonts w:cstheme="minorHAnsi"/>
              </w:rPr>
              <w:t>BEST and Facility Insight Updates</w:t>
            </w:r>
            <w:r w:rsidR="00223B86">
              <w:rPr>
                <w:rFonts w:cstheme="minorHAnsi"/>
              </w:rPr>
              <w:t>:</w:t>
            </w:r>
          </w:p>
          <w:p w14:paraId="61801124" w14:textId="3600790F" w:rsidR="00D36420" w:rsidRDefault="00223B86" w:rsidP="00097AAA">
            <w:pPr>
              <w:pStyle w:val="ListParagraph"/>
              <w:numPr>
                <w:ilvl w:val="1"/>
                <w:numId w:val="53"/>
              </w:numPr>
              <w:ind w:left="918" w:hanging="180"/>
              <w:rPr>
                <w:rFonts w:ascii="Calibri" w:hAnsi="Calibri" w:cs="Calibri"/>
              </w:rPr>
            </w:pPr>
            <w:r>
              <w:rPr>
                <w:rFonts w:ascii="Calibri" w:hAnsi="Calibri" w:cs="Calibri"/>
              </w:rPr>
              <w:t>Andy reviewed BEST talking points, numbers and trends.</w:t>
            </w:r>
          </w:p>
          <w:p w14:paraId="03257AF3" w14:textId="77777777" w:rsidR="00D17817" w:rsidRDefault="00223B86" w:rsidP="00097AAA">
            <w:pPr>
              <w:pStyle w:val="ListParagraph"/>
              <w:numPr>
                <w:ilvl w:val="1"/>
                <w:numId w:val="53"/>
              </w:numPr>
              <w:ind w:left="918" w:hanging="180"/>
              <w:rPr>
                <w:rFonts w:ascii="Calibri" w:hAnsi="Calibri" w:cs="Calibri"/>
              </w:rPr>
            </w:pPr>
            <w:r>
              <w:rPr>
                <w:rFonts w:ascii="Calibri" w:hAnsi="Calibri" w:cs="Calibri"/>
              </w:rPr>
              <w:t>Dustin presented on current facility insights updates.</w:t>
            </w:r>
          </w:p>
          <w:p w14:paraId="3317CBF1" w14:textId="77777777" w:rsidR="00223B86" w:rsidRPr="00223B86" w:rsidRDefault="00223B86" w:rsidP="00223B86">
            <w:pPr>
              <w:pStyle w:val="ListParagraph"/>
              <w:numPr>
                <w:ilvl w:val="0"/>
                <w:numId w:val="41"/>
              </w:numPr>
              <w:autoSpaceDE w:val="0"/>
              <w:autoSpaceDN w:val="0"/>
              <w:adjustRightInd w:val="0"/>
              <w:ind w:left="666"/>
              <w:rPr>
                <w:rFonts w:ascii="Calibri" w:hAnsi="Calibri" w:cs="Calibri"/>
              </w:rPr>
            </w:pPr>
            <w:r w:rsidRPr="00223B86">
              <w:rPr>
                <w:rFonts w:cstheme="minorHAnsi"/>
              </w:rPr>
              <w:t>Lesson Learned from FY25 Grant Cycle</w:t>
            </w:r>
            <w:r>
              <w:rPr>
                <w:rFonts w:cstheme="minorHAnsi"/>
              </w:rPr>
              <w:t>:</w:t>
            </w:r>
          </w:p>
          <w:p w14:paraId="52EDD3A7" w14:textId="77777777" w:rsidR="00223B86" w:rsidRDefault="002520BF" w:rsidP="002520BF">
            <w:pPr>
              <w:pStyle w:val="ListParagraph"/>
              <w:numPr>
                <w:ilvl w:val="1"/>
                <w:numId w:val="53"/>
              </w:numPr>
              <w:ind w:left="918" w:hanging="180"/>
              <w:rPr>
                <w:rFonts w:ascii="Calibri" w:hAnsi="Calibri" w:cs="Calibri"/>
              </w:rPr>
            </w:pPr>
            <w:r>
              <w:rPr>
                <w:rFonts w:ascii="Calibri" w:hAnsi="Calibri" w:cs="Calibri"/>
              </w:rPr>
              <w:t xml:space="preserve">Staff reviewed survey responses from the last grant cycle. </w:t>
            </w:r>
          </w:p>
          <w:p w14:paraId="662F9416" w14:textId="77777777" w:rsidR="002520BF" w:rsidRDefault="002520BF" w:rsidP="002520BF">
            <w:pPr>
              <w:pStyle w:val="ListParagraph"/>
              <w:numPr>
                <w:ilvl w:val="1"/>
                <w:numId w:val="53"/>
              </w:numPr>
              <w:ind w:left="918" w:hanging="180"/>
              <w:rPr>
                <w:rFonts w:ascii="Calibri" w:hAnsi="Calibri" w:cs="Calibri"/>
              </w:rPr>
            </w:pPr>
            <w:r>
              <w:rPr>
                <w:rFonts w:ascii="Calibri" w:hAnsi="Calibri" w:cs="Calibri"/>
              </w:rPr>
              <w:t xml:space="preserve">The CCAB offered suggestions </w:t>
            </w:r>
            <w:r w:rsidR="009D677E">
              <w:rPr>
                <w:rFonts w:ascii="Calibri" w:hAnsi="Calibri" w:cs="Calibri"/>
              </w:rPr>
              <w:t>on and</w:t>
            </w:r>
            <w:r>
              <w:rPr>
                <w:rFonts w:ascii="Calibri" w:hAnsi="Calibri" w:cs="Calibri"/>
              </w:rPr>
              <w:t xml:space="preserve"> discussed process improvement.</w:t>
            </w:r>
          </w:p>
          <w:p w14:paraId="5267E893" w14:textId="4224D3F4" w:rsidR="009D677E" w:rsidRPr="00223B86" w:rsidRDefault="009D677E" w:rsidP="002520BF">
            <w:pPr>
              <w:pStyle w:val="ListParagraph"/>
              <w:numPr>
                <w:ilvl w:val="1"/>
                <w:numId w:val="53"/>
              </w:numPr>
              <w:ind w:left="918" w:hanging="180"/>
              <w:rPr>
                <w:rFonts w:ascii="Calibri" w:hAnsi="Calibri" w:cs="Calibri"/>
              </w:rPr>
            </w:pPr>
            <w:r>
              <w:rPr>
                <w:rFonts w:ascii="Calibri" w:hAnsi="Calibri" w:cs="Calibri"/>
              </w:rPr>
              <w:t>Meg gave an overview of staff observations from the grant cycle.</w:t>
            </w:r>
          </w:p>
        </w:tc>
      </w:tr>
      <w:tr w:rsidR="009D677E" w:rsidRPr="00A5434A" w14:paraId="66B81FD0" w14:textId="77777777" w:rsidTr="008F78E8">
        <w:trPr>
          <w:trHeight w:val="2619"/>
          <w:jc w:val="center"/>
        </w:trPr>
        <w:tc>
          <w:tcPr>
            <w:tcW w:w="471" w:type="dxa"/>
          </w:tcPr>
          <w:p w14:paraId="021DED70" w14:textId="77777777" w:rsidR="009D677E" w:rsidRPr="00A5434A" w:rsidRDefault="009D677E" w:rsidP="00941D1B">
            <w:pPr>
              <w:ind w:left="66"/>
              <w:rPr>
                <w:rFonts w:cstheme="minorHAnsi"/>
              </w:rPr>
            </w:pPr>
          </w:p>
        </w:tc>
        <w:tc>
          <w:tcPr>
            <w:tcW w:w="9879" w:type="dxa"/>
          </w:tcPr>
          <w:p w14:paraId="2FBA99A7" w14:textId="2279CF10" w:rsidR="009D677E" w:rsidRPr="00A5434A" w:rsidRDefault="009D677E" w:rsidP="009D677E">
            <w:pPr>
              <w:ind w:left="213"/>
              <w:rPr>
                <w:rFonts w:cstheme="minorHAnsi"/>
                <w:b/>
                <w:bCs/>
                <w:u w:val="single"/>
              </w:rPr>
            </w:pPr>
            <w:r>
              <w:rPr>
                <w:rFonts w:cstheme="minorHAnsi"/>
                <w:b/>
                <w:bCs/>
                <w:u w:val="single"/>
              </w:rPr>
              <w:t xml:space="preserve">Action </w:t>
            </w:r>
            <w:r w:rsidRPr="00A5434A">
              <w:rPr>
                <w:rFonts w:cstheme="minorHAnsi"/>
                <w:b/>
                <w:bCs/>
                <w:u w:val="single"/>
              </w:rPr>
              <w:t>Items:</w:t>
            </w:r>
          </w:p>
          <w:p w14:paraId="21FF13AC" w14:textId="5814D65F" w:rsidR="009D677E" w:rsidRDefault="009D677E" w:rsidP="009D677E">
            <w:pPr>
              <w:pStyle w:val="ListParagraph"/>
              <w:numPr>
                <w:ilvl w:val="0"/>
                <w:numId w:val="59"/>
              </w:numPr>
              <w:autoSpaceDE w:val="0"/>
              <w:autoSpaceDN w:val="0"/>
              <w:adjustRightInd w:val="0"/>
              <w:ind w:left="666"/>
              <w:rPr>
                <w:rFonts w:cstheme="minorHAnsi"/>
              </w:rPr>
            </w:pPr>
            <w:r>
              <w:rPr>
                <w:rFonts w:cstheme="minorHAnsi"/>
              </w:rPr>
              <w:t>Approve FY25-26 Timeline:</w:t>
            </w:r>
          </w:p>
          <w:p w14:paraId="2D394CE6" w14:textId="6AE976CC" w:rsidR="009D677E" w:rsidRDefault="009D677E" w:rsidP="009D677E">
            <w:pPr>
              <w:ind w:left="666"/>
              <w:rPr>
                <w:rFonts w:cstheme="minorHAnsi"/>
              </w:rPr>
            </w:pPr>
            <w:r w:rsidRPr="00B3159D">
              <w:rPr>
                <w:rFonts w:cstheme="minorHAnsi"/>
              </w:rPr>
              <w:t xml:space="preserve">Motion moved: </w:t>
            </w:r>
            <w:r w:rsidR="008F78E8">
              <w:rPr>
                <w:rFonts w:cstheme="minorHAnsi"/>
              </w:rPr>
              <w:t>George Welsh</w:t>
            </w:r>
            <w:r>
              <w:rPr>
                <w:rFonts w:cstheme="minorHAnsi"/>
              </w:rPr>
              <w:t xml:space="preserve"> </w:t>
            </w:r>
            <w:r w:rsidR="009865B9">
              <w:rPr>
                <w:rFonts w:cstheme="minorHAnsi"/>
              </w:rPr>
              <w:t>–</w:t>
            </w:r>
            <w:r>
              <w:rPr>
                <w:rFonts w:cstheme="minorHAnsi"/>
              </w:rPr>
              <w:t xml:space="preserve"> </w:t>
            </w:r>
            <w:r w:rsidR="009865B9" w:rsidRPr="009865B9">
              <w:rPr>
                <w:rFonts w:cstheme="minorHAnsi"/>
                <w:i/>
                <w:iCs/>
                <w:sz w:val="18"/>
                <w:szCs w:val="18"/>
              </w:rPr>
              <w:t>I move to a</w:t>
            </w:r>
            <w:r w:rsidRPr="00903262">
              <w:rPr>
                <w:rFonts w:cstheme="minorHAnsi"/>
                <w:i/>
                <w:iCs/>
                <w:sz w:val="18"/>
                <w:szCs w:val="18"/>
              </w:rPr>
              <w:t xml:space="preserve">pprove </w:t>
            </w:r>
            <w:r w:rsidR="008F78E8">
              <w:rPr>
                <w:rFonts w:cstheme="minorHAnsi"/>
                <w:i/>
                <w:iCs/>
                <w:sz w:val="18"/>
                <w:szCs w:val="18"/>
              </w:rPr>
              <w:t>proposed timeline as presented.</w:t>
            </w:r>
          </w:p>
          <w:p w14:paraId="0A47CF34" w14:textId="427B0DD9" w:rsidR="009D677E" w:rsidRPr="00B3159D" w:rsidRDefault="009D677E" w:rsidP="009D677E">
            <w:pPr>
              <w:ind w:left="666"/>
              <w:rPr>
                <w:rFonts w:cstheme="minorHAnsi"/>
              </w:rPr>
            </w:pPr>
            <w:r>
              <w:rPr>
                <w:rFonts w:cstheme="minorHAnsi"/>
              </w:rPr>
              <w:t>Sec</w:t>
            </w:r>
            <w:r w:rsidRPr="00B3159D">
              <w:rPr>
                <w:rFonts w:cstheme="minorHAnsi"/>
              </w:rPr>
              <w:t xml:space="preserve">ond by: </w:t>
            </w:r>
            <w:r w:rsidR="008F78E8">
              <w:rPr>
                <w:rFonts w:cstheme="minorHAnsi"/>
              </w:rPr>
              <w:t>Kevin Haas</w:t>
            </w:r>
          </w:p>
          <w:p w14:paraId="7FE4A17A" w14:textId="768F3ED9" w:rsidR="009D677E" w:rsidRDefault="009D677E" w:rsidP="009D677E">
            <w:pPr>
              <w:ind w:left="666"/>
              <w:rPr>
                <w:rFonts w:cstheme="minorHAnsi"/>
              </w:rPr>
            </w:pPr>
            <w:r w:rsidRPr="00B3159D">
              <w:rPr>
                <w:rFonts w:cstheme="minorHAnsi"/>
              </w:rPr>
              <w:t>All for</w:t>
            </w:r>
            <w:r>
              <w:rPr>
                <w:rFonts w:cstheme="minorHAnsi"/>
              </w:rPr>
              <w:t xml:space="preserve">: Kevin Haas, Vaishali </w:t>
            </w:r>
            <w:r w:rsidRPr="00DA578C">
              <w:rPr>
                <w:rFonts w:cstheme="minorHAnsi"/>
              </w:rPr>
              <w:t>McCarthy</w:t>
            </w:r>
            <w:r w:rsidRPr="00893D02">
              <w:rPr>
                <w:rFonts w:cstheme="minorHAnsi"/>
              </w:rPr>
              <w:t>,</w:t>
            </w:r>
            <w:r>
              <w:rPr>
                <w:rFonts w:cstheme="minorHAnsi"/>
              </w:rPr>
              <w:t xml:space="preserve"> Wade Turner,</w:t>
            </w:r>
            <w:r w:rsidRPr="00893D02">
              <w:rPr>
                <w:rFonts w:cstheme="minorHAnsi"/>
              </w:rPr>
              <w:t xml:space="preserve"> Michael Wailes</w:t>
            </w:r>
            <w:r w:rsidRPr="007D75D2">
              <w:rPr>
                <w:rFonts w:cstheme="minorHAnsi"/>
              </w:rPr>
              <w:t xml:space="preserve">, </w:t>
            </w:r>
            <w:r>
              <w:rPr>
                <w:rFonts w:cstheme="minorHAnsi"/>
              </w:rPr>
              <w:t>George Welsh,</w:t>
            </w:r>
            <w:r w:rsidRPr="007D75D2">
              <w:rPr>
                <w:rFonts w:cstheme="minorHAnsi"/>
              </w:rPr>
              <w:t xml:space="preserve"> Wendy Wyman</w:t>
            </w:r>
            <w:r>
              <w:rPr>
                <w:rFonts w:cstheme="minorHAnsi"/>
              </w:rPr>
              <w:t>,</w:t>
            </w:r>
            <w:r w:rsidRPr="002B288F">
              <w:rPr>
                <w:rFonts w:cstheme="minorHAnsi"/>
              </w:rPr>
              <w:t xml:space="preserve"> Jane Crisler</w:t>
            </w:r>
          </w:p>
          <w:p w14:paraId="0113D03E" w14:textId="77777777" w:rsidR="009D677E" w:rsidRDefault="009D677E" w:rsidP="009D677E">
            <w:pPr>
              <w:ind w:left="666"/>
              <w:rPr>
                <w:rFonts w:cstheme="minorHAnsi"/>
              </w:rPr>
            </w:pPr>
            <w:r>
              <w:rPr>
                <w:rFonts w:cstheme="minorHAnsi"/>
              </w:rPr>
              <w:t xml:space="preserve">Absent: Matt Samelson, </w:t>
            </w:r>
            <w:r w:rsidRPr="00893D02">
              <w:rPr>
                <w:rFonts w:cstheme="minorHAnsi"/>
              </w:rPr>
              <w:t>Lara Vincent</w:t>
            </w:r>
          </w:p>
          <w:p w14:paraId="70288501" w14:textId="77777777" w:rsidR="009D677E" w:rsidRDefault="009D677E" w:rsidP="009D677E">
            <w:pPr>
              <w:ind w:left="666"/>
              <w:rPr>
                <w:rFonts w:cstheme="minorHAnsi"/>
              </w:rPr>
            </w:pPr>
            <w:r w:rsidRPr="00B3159D">
              <w:rPr>
                <w:rFonts w:cstheme="minorHAnsi"/>
              </w:rPr>
              <w:t>All opposed: None</w:t>
            </w:r>
          </w:p>
          <w:p w14:paraId="512A8188" w14:textId="5D837731" w:rsidR="009D677E" w:rsidRPr="00A5434A" w:rsidRDefault="009D677E" w:rsidP="009D677E">
            <w:pPr>
              <w:ind w:left="666"/>
              <w:rPr>
                <w:rFonts w:cstheme="minorHAnsi"/>
                <w:b/>
                <w:bCs/>
                <w:u w:val="single"/>
              </w:rPr>
            </w:pPr>
            <w:r>
              <w:rPr>
                <w:rFonts w:cstheme="minorHAnsi"/>
              </w:rPr>
              <w:t>Motion passed</w:t>
            </w:r>
          </w:p>
        </w:tc>
      </w:tr>
      <w:tr w:rsidR="00941D1B" w14:paraId="284AA83C" w14:textId="77777777" w:rsidTr="00C976A5">
        <w:trPr>
          <w:trHeight w:val="1260"/>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EB1F9D" w:rsidRDefault="00941D1B" w:rsidP="00EB1F9D">
            <w:pPr>
              <w:ind w:left="216"/>
              <w:rPr>
                <w:rFonts w:cstheme="minorHAnsi"/>
                <w:b/>
                <w:bCs/>
                <w:u w:val="single"/>
              </w:rPr>
            </w:pPr>
            <w:r w:rsidRPr="00273719">
              <w:rPr>
                <w:rFonts w:cstheme="minorHAnsi"/>
                <w:b/>
                <w:bCs/>
                <w:u w:val="single"/>
              </w:rPr>
              <w:t xml:space="preserve">Future Meetings: </w:t>
            </w:r>
          </w:p>
          <w:p w14:paraId="399B039E" w14:textId="0AE6A030" w:rsidR="00097AAA" w:rsidRDefault="00F06CCB" w:rsidP="00D85576">
            <w:pPr>
              <w:pStyle w:val="ListParagraph"/>
              <w:numPr>
                <w:ilvl w:val="0"/>
                <w:numId w:val="37"/>
              </w:numPr>
              <w:ind w:left="495" w:hanging="225"/>
              <w:rPr>
                <w:rFonts w:cstheme="minorHAnsi"/>
              </w:rPr>
            </w:pPr>
            <w:r w:rsidRPr="00F06CCB">
              <w:rPr>
                <w:rFonts w:cstheme="minorHAnsi"/>
              </w:rPr>
              <w:t>September 19, 2024 – Microsoft Teams</w:t>
            </w:r>
          </w:p>
          <w:p w14:paraId="74142213" w14:textId="79247F0D" w:rsidR="009667A2" w:rsidRDefault="00F06CCB" w:rsidP="00D85576">
            <w:pPr>
              <w:pStyle w:val="ListParagraph"/>
              <w:numPr>
                <w:ilvl w:val="0"/>
                <w:numId w:val="37"/>
              </w:numPr>
              <w:ind w:left="495" w:hanging="225"/>
              <w:rPr>
                <w:rFonts w:cstheme="minorHAnsi"/>
              </w:rPr>
            </w:pPr>
            <w:r w:rsidRPr="00F06CCB">
              <w:rPr>
                <w:rFonts w:cstheme="minorHAnsi"/>
              </w:rPr>
              <w:t>October 17, 2024 – CASBO Vail, October 1</w:t>
            </w:r>
            <w:r w:rsidR="008F78E8">
              <w:rPr>
                <w:rFonts w:cstheme="minorHAnsi"/>
              </w:rPr>
              <w:t>6th</w:t>
            </w:r>
          </w:p>
          <w:p w14:paraId="13C93032" w14:textId="436C2CA9" w:rsidR="00A67DE2" w:rsidRPr="00D85576" w:rsidRDefault="00A67DE2" w:rsidP="00D85576">
            <w:pPr>
              <w:pStyle w:val="ListParagraph"/>
              <w:numPr>
                <w:ilvl w:val="0"/>
                <w:numId w:val="37"/>
              </w:numPr>
              <w:ind w:left="495" w:hanging="225"/>
              <w:rPr>
                <w:rFonts w:cstheme="minorHAnsi"/>
              </w:rPr>
            </w:pPr>
            <w:r>
              <w:t>November 21, 2024 – Microsoft Teams</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4B76ECDD"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8F78E8">
              <w:rPr>
                <w:rFonts w:cstheme="minorHAnsi"/>
              </w:rPr>
              <w:t>4:24</w:t>
            </w:r>
            <w:r>
              <w:rPr>
                <w:rFonts w:cstheme="minorHAnsi"/>
              </w:rPr>
              <w:t>pm</w:t>
            </w:r>
          </w:p>
        </w:tc>
      </w:tr>
    </w:tbl>
    <w:p w14:paraId="5B98C9FA" w14:textId="00084F19" w:rsidR="00D86689" w:rsidRDefault="00D86689" w:rsidP="003D694D"/>
    <w:p w14:paraId="0E45D116" w14:textId="77777777" w:rsidR="0081004C" w:rsidRPr="0081004C" w:rsidRDefault="0081004C" w:rsidP="0081004C"/>
    <w:p w14:paraId="7CFD2748" w14:textId="77777777" w:rsidR="0081004C" w:rsidRPr="0081004C" w:rsidRDefault="0081004C" w:rsidP="0081004C"/>
    <w:p w14:paraId="1991FB78" w14:textId="77777777" w:rsidR="0081004C" w:rsidRPr="0081004C" w:rsidRDefault="0081004C" w:rsidP="0081004C"/>
    <w:p w14:paraId="23107F38" w14:textId="77777777" w:rsidR="0081004C" w:rsidRPr="0081004C" w:rsidRDefault="0081004C" w:rsidP="0081004C"/>
    <w:p w14:paraId="0EE44331" w14:textId="77777777" w:rsidR="0081004C" w:rsidRPr="0081004C" w:rsidRDefault="0081004C" w:rsidP="0081004C"/>
    <w:p w14:paraId="1DB6FAB8" w14:textId="77777777" w:rsidR="0081004C" w:rsidRPr="0081004C" w:rsidRDefault="0081004C" w:rsidP="0081004C"/>
    <w:p w14:paraId="66465D58" w14:textId="77777777" w:rsidR="0081004C" w:rsidRPr="0081004C" w:rsidRDefault="0081004C" w:rsidP="0081004C"/>
    <w:p w14:paraId="776E57DF" w14:textId="77777777" w:rsidR="0081004C" w:rsidRPr="0081004C" w:rsidRDefault="0081004C" w:rsidP="0081004C"/>
    <w:p w14:paraId="03526213" w14:textId="0A892269" w:rsidR="0081004C" w:rsidRPr="0081004C" w:rsidRDefault="0081004C" w:rsidP="0081004C">
      <w:pPr>
        <w:tabs>
          <w:tab w:val="left" w:pos="7356"/>
        </w:tabs>
      </w:pPr>
      <w:r>
        <w:lastRenderedPageBreak/>
        <w:tab/>
      </w:r>
    </w:p>
    <w:sectPr w:rsidR="0081004C" w:rsidRPr="0081004C" w:rsidSect="00DC49C9">
      <w:headerReference w:type="even" r:id="rId8"/>
      <w:headerReference w:type="default" r:id="rId9"/>
      <w:footerReference w:type="even" r:id="rId10"/>
      <w:footerReference w:type="default" r:id="rId11"/>
      <w:headerReference w:type="first" r:id="rId12"/>
      <w:footerReference w:type="first" r:id="rId13"/>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1A599" w14:textId="77777777" w:rsidR="0079712A" w:rsidRDefault="0079712A" w:rsidP="00492E4D">
      <w:pPr>
        <w:spacing w:after="0" w:line="240" w:lineRule="auto"/>
      </w:pPr>
      <w:r>
        <w:separator/>
      </w:r>
    </w:p>
  </w:endnote>
  <w:endnote w:type="continuationSeparator" w:id="0">
    <w:p w14:paraId="2179AB46" w14:textId="77777777" w:rsidR="0079712A" w:rsidRDefault="0079712A"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15CD2" w14:textId="77777777" w:rsidR="0081004C" w:rsidRDefault="00810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58CCD" w14:textId="77777777" w:rsidR="0079712A" w:rsidRDefault="0079712A" w:rsidP="00492E4D">
      <w:pPr>
        <w:spacing w:after="0" w:line="240" w:lineRule="auto"/>
      </w:pPr>
      <w:r>
        <w:separator/>
      </w:r>
    </w:p>
  </w:footnote>
  <w:footnote w:type="continuationSeparator" w:id="0">
    <w:p w14:paraId="6DB5EC0C" w14:textId="77777777" w:rsidR="0079712A" w:rsidRDefault="0079712A"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476D3" w14:textId="77777777" w:rsidR="0081004C" w:rsidRDefault="008100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82F94" w14:textId="77777777" w:rsidR="0081004C" w:rsidRDefault="008100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404310E5" w:rsidR="00492E4D" w:rsidRDefault="00000000" w:rsidP="00647BC2">
    <w:pPr>
      <w:pStyle w:val="Header"/>
      <w:jc w:val="center"/>
    </w:pPr>
    <w:sdt>
      <w:sdtPr>
        <w:id w:val="-807942522"/>
        <w:docPartObj>
          <w:docPartGallery w:val="Watermarks"/>
          <w:docPartUnique/>
        </w:docPartObj>
      </w:sdtPr>
      <w:sdtContent>
        <w:r>
          <w:rPr>
            <w:noProof/>
          </w:rPr>
          <w:pict w14:anchorId="1A60D0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4241F">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5B42FECF">
          <wp:extent cx="4814047" cy="2000641"/>
          <wp:effectExtent l="0" t="0" r="5715" b="0"/>
          <wp:docPr id="5" name="Picture 5" descr="C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DE Heade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C7067E9"/>
    <w:multiLevelType w:val="hybridMultilevel"/>
    <w:tmpl w:val="FBDCF09C"/>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6"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0"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1" w15:restartNumberingAfterBreak="0">
    <w:nsid w:val="193E08F6"/>
    <w:multiLevelType w:val="hybridMultilevel"/>
    <w:tmpl w:val="DAFA5684"/>
    <w:lvl w:ilvl="0" w:tplc="9B580646">
      <w:start w:val="1"/>
      <w:numFmt w:val="bullet"/>
      <w:lvlText w:val="•"/>
      <w:lvlJc w:val="left"/>
      <w:pPr>
        <w:tabs>
          <w:tab w:val="num" w:pos="720"/>
        </w:tabs>
        <w:ind w:left="720" w:hanging="360"/>
      </w:pPr>
      <w:rPr>
        <w:rFonts w:ascii="Arial" w:hAnsi="Arial" w:hint="default"/>
      </w:rPr>
    </w:lvl>
    <w:lvl w:ilvl="1" w:tplc="208876D2" w:tentative="1">
      <w:start w:val="1"/>
      <w:numFmt w:val="bullet"/>
      <w:lvlText w:val="•"/>
      <w:lvlJc w:val="left"/>
      <w:pPr>
        <w:tabs>
          <w:tab w:val="num" w:pos="1440"/>
        </w:tabs>
        <w:ind w:left="1440" w:hanging="360"/>
      </w:pPr>
      <w:rPr>
        <w:rFonts w:ascii="Arial" w:hAnsi="Arial" w:hint="default"/>
      </w:rPr>
    </w:lvl>
    <w:lvl w:ilvl="2" w:tplc="B3B22192" w:tentative="1">
      <w:start w:val="1"/>
      <w:numFmt w:val="bullet"/>
      <w:lvlText w:val="•"/>
      <w:lvlJc w:val="left"/>
      <w:pPr>
        <w:tabs>
          <w:tab w:val="num" w:pos="2160"/>
        </w:tabs>
        <w:ind w:left="2160" w:hanging="360"/>
      </w:pPr>
      <w:rPr>
        <w:rFonts w:ascii="Arial" w:hAnsi="Arial" w:hint="default"/>
      </w:rPr>
    </w:lvl>
    <w:lvl w:ilvl="3" w:tplc="60DA2910" w:tentative="1">
      <w:start w:val="1"/>
      <w:numFmt w:val="bullet"/>
      <w:lvlText w:val="•"/>
      <w:lvlJc w:val="left"/>
      <w:pPr>
        <w:tabs>
          <w:tab w:val="num" w:pos="2880"/>
        </w:tabs>
        <w:ind w:left="2880" w:hanging="360"/>
      </w:pPr>
      <w:rPr>
        <w:rFonts w:ascii="Arial" w:hAnsi="Arial" w:hint="default"/>
      </w:rPr>
    </w:lvl>
    <w:lvl w:ilvl="4" w:tplc="AF5E2424" w:tentative="1">
      <w:start w:val="1"/>
      <w:numFmt w:val="bullet"/>
      <w:lvlText w:val="•"/>
      <w:lvlJc w:val="left"/>
      <w:pPr>
        <w:tabs>
          <w:tab w:val="num" w:pos="3600"/>
        </w:tabs>
        <w:ind w:left="3600" w:hanging="360"/>
      </w:pPr>
      <w:rPr>
        <w:rFonts w:ascii="Arial" w:hAnsi="Arial" w:hint="default"/>
      </w:rPr>
    </w:lvl>
    <w:lvl w:ilvl="5" w:tplc="F5BE45A0" w:tentative="1">
      <w:start w:val="1"/>
      <w:numFmt w:val="bullet"/>
      <w:lvlText w:val="•"/>
      <w:lvlJc w:val="left"/>
      <w:pPr>
        <w:tabs>
          <w:tab w:val="num" w:pos="4320"/>
        </w:tabs>
        <w:ind w:left="4320" w:hanging="360"/>
      </w:pPr>
      <w:rPr>
        <w:rFonts w:ascii="Arial" w:hAnsi="Arial" w:hint="default"/>
      </w:rPr>
    </w:lvl>
    <w:lvl w:ilvl="6" w:tplc="629A1AF8" w:tentative="1">
      <w:start w:val="1"/>
      <w:numFmt w:val="bullet"/>
      <w:lvlText w:val="•"/>
      <w:lvlJc w:val="left"/>
      <w:pPr>
        <w:tabs>
          <w:tab w:val="num" w:pos="5040"/>
        </w:tabs>
        <w:ind w:left="5040" w:hanging="360"/>
      </w:pPr>
      <w:rPr>
        <w:rFonts w:ascii="Arial" w:hAnsi="Arial" w:hint="default"/>
      </w:rPr>
    </w:lvl>
    <w:lvl w:ilvl="7" w:tplc="192E7462" w:tentative="1">
      <w:start w:val="1"/>
      <w:numFmt w:val="bullet"/>
      <w:lvlText w:val="•"/>
      <w:lvlJc w:val="left"/>
      <w:pPr>
        <w:tabs>
          <w:tab w:val="num" w:pos="5760"/>
        </w:tabs>
        <w:ind w:left="5760" w:hanging="360"/>
      </w:pPr>
      <w:rPr>
        <w:rFonts w:ascii="Arial" w:hAnsi="Arial" w:hint="default"/>
      </w:rPr>
    </w:lvl>
    <w:lvl w:ilvl="8" w:tplc="7728DFF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4" w15:restartNumberingAfterBreak="0">
    <w:nsid w:val="20FB6496"/>
    <w:multiLevelType w:val="hybridMultilevel"/>
    <w:tmpl w:val="B352DA40"/>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245B755B"/>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2F73066B"/>
    <w:multiLevelType w:val="hybridMultilevel"/>
    <w:tmpl w:val="E08E55D8"/>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3"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4" w15:restartNumberingAfterBreak="0">
    <w:nsid w:val="330468EF"/>
    <w:multiLevelType w:val="hybridMultilevel"/>
    <w:tmpl w:val="92C8B09C"/>
    <w:lvl w:ilvl="0" w:tplc="04090015">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8"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39734151"/>
    <w:multiLevelType w:val="hybridMultilevel"/>
    <w:tmpl w:val="23FA9508"/>
    <w:lvl w:ilvl="0" w:tplc="04090015">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0"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32"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3" w15:restartNumberingAfterBreak="0">
    <w:nsid w:val="4659166D"/>
    <w:multiLevelType w:val="hybridMultilevel"/>
    <w:tmpl w:val="F4E47E4C"/>
    <w:lvl w:ilvl="0" w:tplc="8634E19E">
      <w:start w:val="1"/>
      <w:numFmt w:val="bullet"/>
      <w:lvlText w:val="•"/>
      <w:lvlJc w:val="left"/>
      <w:pPr>
        <w:tabs>
          <w:tab w:val="num" w:pos="720"/>
        </w:tabs>
        <w:ind w:left="720" w:hanging="360"/>
      </w:pPr>
      <w:rPr>
        <w:rFonts w:ascii="Arial" w:hAnsi="Arial" w:hint="default"/>
      </w:rPr>
    </w:lvl>
    <w:lvl w:ilvl="1" w:tplc="0004ED6E" w:tentative="1">
      <w:start w:val="1"/>
      <w:numFmt w:val="bullet"/>
      <w:lvlText w:val="•"/>
      <w:lvlJc w:val="left"/>
      <w:pPr>
        <w:tabs>
          <w:tab w:val="num" w:pos="1440"/>
        </w:tabs>
        <w:ind w:left="1440" w:hanging="360"/>
      </w:pPr>
      <w:rPr>
        <w:rFonts w:ascii="Arial" w:hAnsi="Arial" w:hint="default"/>
      </w:rPr>
    </w:lvl>
    <w:lvl w:ilvl="2" w:tplc="382C6F22" w:tentative="1">
      <w:start w:val="1"/>
      <w:numFmt w:val="bullet"/>
      <w:lvlText w:val="•"/>
      <w:lvlJc w:val="left"/>
      <w:pPr>
        <w:tabs>
          <w:tab w:val="num" w:pos="2160"/>
        </w:tabs>
        <w:ind w:left="2160" w:hanging="360"/>
      </w:pPr>
      <w:rPr>
        <w:rFonts w:ascii="Arial" w:hAnsi="Arial" w:hint="default"/>
      </w:rPr>
    </w:lvl>
    <w:lvl w:ilvl="3" w:tplc="0CBCEFBE" w:tentative="1">
      <w:start w:val="1"/>
      <w:numFmt w:val="bullet"/>
      <w:lvlText w:val="•"/>
      <w:lvlJc w:val="left"/>
      <w:pPr>
        <w:tabs>
          <w:tab w:val="num" w:pos="2880"/>
        </w:tabs>
        <w:ind w:left="2880" w:hanging="360"/>
      </w:pPr>
      <w:rPr>
        <w:rFonts w:ascii="Arial" w:hAnsi="Arial" w:hint="default"/>
      </w:rPr>
    </w:lvl>
    <w:lvl w:ilvl="4" w:tplc="E2CAF95A" w:tentative="1">
      <w:start w:val="1"/>
      <w:numFmt w:val="bullet"/>
      <w:lvlText w:val="•"/>
      <w:lvlJc w:val="left"/>
      <w:pPr>
        <w:tabs>
          <w:tab w:val="num" w:pos="3600"/>
        </w:tabs>
        <w:ind w:left="3600" w:hanging="360"/>
      </w:pPr>
      <w:rPr>
        <w:rFonts w:ascii="Arial" w:hAnsi="Arial" w:hint="default"/>
      </w:rPr>
    </w:lvl>
    <w:lvl w:ilvl="5" w:tplc="9AF6355C" w:tentative="1">
      <w:start w:val="1"/>
      <w:numFmt w:val="bullet"/>
      <w:lvlText w:val="•"/>
      <w:lvlJc w:val="left"/>
      <w:pPr>
        <w:tabs>
          <w:tab w:val="num" w:pos="4320"/>
        </w:tabs>
        <w:ind w:left="4320" w:hanging="360"/>
      </w:pPr>
      <w:rPr>
        <w:rFonts w:ascii="Arial" w:hAnsi="Arial" w:hint="default"/>
      </w:rPr>
    </w:lvl>
    <w:lvl w:ilvl="6" w:tplc="97E252A6" w:tentative="1">
      <w:start w:val="1"/>
      <w:numFmt w:val="bullet"/>
      <w:lvlText w:val="•"/>
      <w:lvlJc w:val="left"/>
      <w:pPr>
        <w:tabs>
          <w:tab w:val="num" w:pos="5040"/>
        </w:tabs>
        <w:ind w:left="5040" w:hanging="360"/>
      </w:pPr>
      <w:rPr>
        <w:rFonts w:ascii="Arial" w:hAnsi="Arial" w:hint="default"/>
      </w:rPr>
    </w:lvl>
    <w:lvl w:ilvl="7" w:tplc="2712400C" w:tentative="1">
      <w:start w:val="1"/>
      <w:numFmt w:val="bullet"/>
      <w:lvlText w:val="•"/>
      <w:lvlJc w:val="left"/>
      <w:pPr>
        <w:tabs>
          <w:tab w:val="num" w:pos="5760"/>
        </w:tabs>
        <w:ind w:left="5760" w:hanging="360"/>
      </w:pPr>
      <w:rPr>
        <w:rFonts w:ascii="Arial" w:hAnsi="Arial" w:hint="default"/>
      </w:rPr>
    </w:lvl>
    <w:lvl w:ilvl="8" w:tplc="5E2C3B9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98B163A"/>
    <w:multiLevelType w:val="hybridMultilevel"/>
    <w:tmpl w:val="BD2E3998"/>
    <w:lvl w:ilvl="0" w:tplc="021418EA">
      <w:start w:val="1"/>
      <w:numFmt w:val="upperLetter"/>
      <w:lvlText w:val="%1."/>
      <w:lvlJc w:val="left"/>
      <w:pPr>
        <w:ind w:left="1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FA2D52"/>
    <w:multiLevelType w:val="hybridMultilevel"/>
    <w:tmpl w:val="92C8B09C"/>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6"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7"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9"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43"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2BB71DB"/>
    <w:multiLevelType w:val="hybridMultilevel"/>
    <w:tmpl w:val="796ED9E0"/>
    <w:lvl w:ilvl="0" w:tplc="2A22A7AC">
      <w:start w:val="1"/>
      <w:numFmt w:val="bullet"/>
      <w:lvlText w:val="•"/>
      <w:lvlJc w:val="left"/>
      <w:pPr>
        <w:tabs>
          <w:tab w:val="num" w:pos="720"/>
        </w:tabs>
        <w:ind w:left="720" w:hanging="360"/>
      </w:pPr>
      <w:rPr>
        <w:rFonts w:ascii="Arial" w:hAnsi="Arial" w:hint="default"/>
      </w:rPr>
    </w:lvl>
    <w:lvl w:ilvl="1" w:tplc="DEB2E5F8" w:tentative="1">
      <w:start w:val="1"/>
      <w:numFmt w:val="bullet"/>
      <w:lvlText w:val="•"/>
      <w:lvlJc w:val="left"/>
      <w:pPr>
        <w:tabs>
          <w:tab w:val="num" w:pos="1440"/>
        </w:tabs>
        <w:ind w:left="1440" w:hanging="360"/>
      </w:pPr>
      <w:rPr>
        <w:rFonts w:ascii="Arial" w:hAnsi="Arial" w:hint="default"/>
      </w:rPr>
    </w:lvl>
    <w:lvl w:ilvl="2" w:tplc="01FC6620" w:tentative="1">
      <w:start w:val="1"/>
      <w:numFmt w:val="bullet"/>
      <w:lvlText w:val="•"/>
      <w:lvlJc w:val="left"/>
      <w:pPr>
        <w:tabs>
          <w:tab w:val="num" w:pos="2160"/>
        </w:tabs>
        <w:ind w:left="2160" w:hanging="360"/>
      </w:pPr>
      <w:rPr>
        <w:rFonts w:ascii="Arial" w:hAnsi="Arial" w:hint="default"/>
      </w:rPr>
    </w:lvl>
    <w:lvl w:ilvl="3" w:tplc="4EACB27C" w:tentative="1">
      <w:start w:val="1"/>
      <w:numFmt w:val="bullet"/>
      <w:lvlText w:val="•"/>
      <w:lvlJc w:val="left"/>
      <w:pPr>
        <w:tabs>
          <w:tab w:val="num" w:pos="2880"/>
        </w:tabs>
        <w:ind w:left="2880" w:hanging="360"/>
      </w:pPr>
      <w:rPr>
        <w:rFonts w:ascii="Arial" w:hAnsi="Arial" w:hint="default"/>
      </w:rPr>
    </w:lvl>
    <w:lvl w:ilvl="4" w:tplc="C4407884" w:tentative="1">
      <w:start w:val="1"/>
      <w:numFmt w:val="bullet"/>
      <w:lvlText w:val="•"/>
      <w:lvlJc w:val="left"/>
      <w:pPr>
        <w:tabs>
          <w:tab w:val="num" w:pos="3600"/>
        </w:tabs>
        <w:ind w:left="3600" w:hanging="360"/>
      </w:pPr>
      <w:rPr>
        <w:rFonts w:ascii="Arial" w:hAnsi="Arial" w:hint="default"/>
      </w:rPr>
    </w:lvl>
    <w:lvl w:ilvl="5" w:tplc="DC649542" w:tentative="1">
      <w:start w:val="1"/>
      <w:numFmt w:val="bullet"/>
      <w:lvlText w:val="•"/>
      <w:lvlJc w:val="left"/>
      <w:pPr>
        <w:tabs>
          <w:tab w:val="num" w:pos="4320"/>
        </w:tabs>
        <w:ind w:left="4320" w:hanging="360"/>
      </w:pPr>
      <w:rPr>
        <w:rFonts w:ascii="Arial" w:hAnsi="Arial" w:hint="default"/>
      </w:rPr>
    </w:lvl>
    <w:lvl w:ilvl="6" w:tplc="8BEC7510" w:tentative="1">
      <w:start w:val="1"/>
      <w:numFmt w:val="bullet"/>
      <w:lvlText w:val="•"/>
      <w:lvlJc w:val="left"/>
      <w:pPr>
        <w:tabs>
          <w:tab w:val="num" w:pos="5040"/>
        </w:tabs>
        <w:ind w:left="5040" w:hanging="360"/>
      </w:pPr>
      <w:rPr>
        <w:rFonts w:ascii="Arial" w:hAnsi="Arial" w:hint="default"/>
      </w:rPr>
    </w:lvl>
    <w:lvl w:ilvl="7" w:tplc="5A90C25E" w:tentative="1">
      <w:start w:val="1"/>
      <w:numFmt w:val="bullet"/>
      <w:lvlText w:val="•"/>
      <w:lvlJc w:val="left"/>
      <w:pPr>
        <w:tabs>
          <w:tab w:val="num" w:pos="5760"/>
        </w:tabs>
        <w:ind w:left="5760" w:hanging="360"/>
      </w:pPr>
      <w:rPr>
        <w:rFonts w:ascii="Arial" w:hAnsi="Arial" w:hint="default"/>
      </w:rPr>
    </w:lvl>
    <w:lvl w:ilvl="8" w:tplc="0FE8A85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4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4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5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5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5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5"/>
  </w:num>
  <w:num w:numId="2" w16cid:durableId="1864048785">
    <w:abstractNumId w:val="52"/>
  </w:num>
  <w:num w:numId="3" w16cid:durableId="1960187423">
    <w:abstractNumId w:val="20"/>
  </w:num>
  <w:num w:numId="4" w16cid:durableId="660617719">
    <w:abstractNumId w:val="40"/>
  </w:num>
  <w:num w:numId="5" w16cid:durableId="1782334216">
    <w:abstractNumId w:val="49"/>
  </w:num>
  <w:num w:numId="6" w16cid:durableId="1341395749">
    <w:abstractNumId w:val="27"/>
  </w:num>
  <w:num w:numId="7" w16cid:durableId="1695767806">
    <w:abstractNumId w:val="8"/>
  </w:num>
  <w:num w:numId="8" w16cid:durableId="520167921">
    <w:abstractNumId w:val="28"/>
  </w:num>
  <w:num w:numId="9" w16cid:durableId="199977103">
    <w:abstractNumId w:val="55"/>
  </w:num>
  <w:num w:numId="10" w16cid:durableId="1325814538">
    <w:abstractNumId w:val="18"/>
  </w:num>
  <w:num w:numId="11" w16cid:durableId="1290748107">
    <w:abstractNumId w:val="21"/>
  </w:num>
  <w:num w:numId="12" w16cid:durableId="429857473">
    <w:abstractNumId w:val="10"/>
  </w:num>
  <w:num w:numId="13" w16cid:durableId="134613608">
    <w:abstractNumId w:val="17"/>
  </w:num>
  <w:num w:numId="14" w16cid:durableId="803886773">
    <w:abstractNumId w:val="30"/>
  </w:num>
  <w:num w:numId="15" w16cid:durableId="610550308">
    <w:abstractNumId w:val="13"/>
  </w:num>
  <w:num w:numId="16" w16cid:durableId="1921868012">
    <w:abstractNumId w:val="19"/>
  </w:num>
  <w:num w:numId="17" w16cid:durableId="1197700373">
    <w:abstractNumId w:val="57"/>
  </w:num>
  <w:num w:numId="18" w16cid:durableId="2059936165">
    <w:abstractNumId w:val="9"/>
  </w:num>
  <w:num w:numId="19" w16cid:durableId="1876309562">
    <w:abstractNumId w:val="48"/>
  </w:num>
  <w:num w:numId="20" w16cid:durableId="2027292067">
    <w:abstractNumId w:val="26"/>
  </w:num>
  <w:num w:numId="21" w16cid:durableId="1023475897">
    <w:abstractNumId w:val="42"/>
  </w:num>
  <w:num w:numId="22" w16cid:durableId="1407606702">
    <w:abstractNumId w:val="0"/>
  </w:num>
  <w:num w:numId="23" w16cid:durableId="303581755">
    <w:abstractNumId w:val="53"/>
  </w:num>
  <w:num w:numId="24" w16cid:durableId="2007635908">
    <w:abstractNumId w:val="50"/>
  </w:num>
  <w:num w:numId="25" w16cid:durableId="348994569">
    <w:abstractNumId w:val="39"/>
  </w:num>
  <w:num w:numId="26" w16cid:durableId="1021514821">
    <w:abstractNumId w:val="7"/>
  </w:num>
  <w:num w:numId="27" w16cid:durableId="138035575">
    <w:abstractNumId w:val="46"/>
  </w:num>
  <w:num w:numId="28" w16cid:durableId="663243353">
    <w:abstractNumId w:val="56"/>
  </w:num>
  <w:num w:numId="29" w16cid:durableId="691342859">
    <w:abstractNumId w:val="45"/>
  </w:num>
  <w:num w:numId="30" w16cid:durableId="108163125">
    <w:abstractNumId w:val="41"/>
  </w:num>
  <w:num w:numId="31" w16cid:durableId="1105735127">
    <w:abstractNumId w:val="37"/>
  </w:num>
  <w:num w:numId="32" w16cid:durableId="621034875">
    <w:abstractNumId w:val="6"/>
  </w:num>
  <w:num w:numId="33" w16cid:durableId="1283147124">
    <w:abstractNumId w:val="43"/>
  </w:num>
  <w:num w:numId="34" w16cid:durableId="531840764">
    <w:abstractNumId w:val="1"/>
  </w:num>
  <w:num w:numId="35" w16cid:durableId="28998161">
    <w:abstractNumId w:val="36"/>
  </w:num>
  <w:num w:numId="36" w16cid:durableId="454565975">
    <w:abstractNumId w:val="38"/>
  </w:num>
  <w:num w:numId="37" w16cid:durableId="1413044356">
    <w:abstractNumId w:val="12"/>
  </w:num>
  <w:num w:numId="38" w16cid:durableId="1931351799">
    <w:abstractNumId w:val="32"/>
  </w:num>
  <w:num w:numId="39" w16cid:durableId="280457889">
    <w:abstractNumId w:val="47"/>
  </w:num>
  <w:num w:numId="40" w16cid:durableId="1536384545">
    <w:abstractNumId w:val="31"/>
  </w:num>
  <w:num w:numId="41" w16cid:durableId="1679848418">
    <w:abstractNumId w:val="24"/>
  </w:num>
  <w:num w:numId="42" w16cid:durableId="1508446599">
    <w:abstractNumId w:val="5"/>
  </w:num>
  <w:num w:numId="43" w16cid:durableId="665667636">
    <w:abstractNumId w:val="54"/>
  </w:num>
  <w:num w:numId="44" w16cid:durableId="1403481902">
    <w:abstractNumId w:val="51"/>
  </w:num>
  <w:num w:numId="45" w16cid:durableId="158086483">
    <w:abstractNumId w:val="23"/>
  </w:num>
  <w:num w:numId="46" w16cid:durableId="1517962748">
    <w:abstractNumId w:val="15"/>
  </w:num>
  <w:num w:numId="47" w16cid:durableId="930546032">
    <w:abstractNumId w:val="4"/>
  </w:num>
  <w:num w:numId="48" w16cid:durableId="168494991">
    <w:abstractNumId w:val="2"/>
  </w:num>
  <w:num w:numId="49" w16cid:durableId="647519477">
    <w:abstractNumId w:val="58"/>
  </w:num>
  <w:num w:numId="50" w16cid:durableId="1736471411">
    <w:abstractNumId w:val="16"/>
  </w:num>
  <w:num w:numId="51" w16cid:durableId="252667965">
    <w:abstractNumId w:val="34"/>
  </w:num>
  <w:num w:numId="52" w16cid:durableId="170723371">
    <w:abstractNumId w:val="29"/>
  </w:num>
  <w:num w:numId="53" w16cid:durableId="380176555">
    <w:abstractNumId w:val="14"/>
  </w:num>
  <w:num w:numId="54" w16cid:durableId="727806059">
    <w:abstractNumId w:val="3"/>
  </w:num>
  <w:num w:numId="55" w16cid:durableId="772407920">
    <w:abstractNumId w:val="44"/>
  </w:num>
  <w:num w:numId="56" w16cid:durableId="923995424">
    <w:abstractNumId w:val="33"/>
  </w:num>
  <w:num w:numId="57" w16cid:durableId="1510559610">
    <w:abstractNumId w:val="11"/>
  </w:num>
  <w:num w:numId="58" w16cid:durableId="1994990223">
    <w:abstractNumId w:val="22"/>
  </w:num>
  <w:num w:numId="59" w16cid:durableId="162622796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0724"/>
    <w:rsid w:val="00032466"/>
    <w:rsid w:val="0003457B"/>
    <w:rsid w:val="00040248"/>
    <w:rsid w:val="00040DD6"/>
    <w:rsid w:val="00041DE2"/>
    <w:rsid w:val="00044DA6"/>
    <w:rsid w:val="00062C6C"/>
    <w:rsid w:val="00063020"/>
    <w:rsid w:val="00067D42"/>
    <w:rsid w:val="00086029"/>
    <w:rsid w:val="0009387F"/>
    <w:rsid w:val="00094A55"/>
    <w:rsid w:val="00097AAA"/>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57C8"/>
    <w:rsid w:val="001163AC"/>
    <w:rsid w:val="00140C24"/>
    <w:rsid w:val="00142315"/>
    <w:rsid w:val="00153B03"/>
    <w:rsid w:val="0016589B"/>
    <w:rsid w:val="001701EB"/>
    <w:rsid w:val="00170E8F"/>
    <w:rsid w:val="00175A6B"/>
    <w:rsid w:val="001A492B"/>
    <w:rsid w:val="001B34B0"/>
    <w:rsid w:val="001B526D"/>
    <w:rsid w:val="001D0BED"/>
    <w:rsid w:val="001D77C4"/>
    <w:rsid w:val="001E3342"/>
    <w:rsid w:val="001E4CC2"/>
    <w:rsid w:val="001F765D"/>
    <w:rsid w:val="00200FB8"/>
    <w:rsid w:val="00202865"/>
    <w:rsid w:val="002166AC"/>
    <w:rsid w:val="00223B86"/>
    <w:rsid w:val="00225DB1"/>
    <w:rsid w:val="00231765"/>
    <w:rsid w:val="00234F92"/>
    <w:rsid w:val="00235243"/>
    <w:rsid w:val="0024330D"/>
    <w:rsid w:val="002452C9"/>
    <w:rsid w:val="002520BF"/>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15D"/>
    <w:rsid w:val="003852DB"/>
    <w:rsid w:val="00392243"/>
    <w:rsid w:val="0039746B"/>
    <w:rsid w:val="003A45BB"/>
    <w:rsid w:val="003A4DE8"/>
    <w:rsid w:val="003A5931"/>
    <w:rsid w:val="003B1A3E"/>
    <w:rsid w:val="003B73A9"/>
    <w:rsid w:val="003D2350"/>
    <w:rsid w:val="003D549B"/>
    <w:rsid w:val="003D694D"/>
    <w:rsid w:val="003D7316"/>
    <w:rsid w:val="003F25D0"/>
    <w:rsid w:val="003F35DD"/>
    <w:rsid w:val="00410325"/>
    <w:rsid w:val="00415394"/>
    <w:rsid w:val="0042031D"/>
    <w:rsid w:val="0042365B"/>
    <w:rsid w:val="00427025"/>
    <w:rsid w:val="0044241F"/>
    <w:rsid w:val="00453C2B"/>
    <w:rsid w:val="0045640D"/>
    <w:rsid w:val="00457571"/>
    <w:rsid w:val="00472481"/>
    <w:rsid w:val="00473274"/>
    <w:rsid w:val="00475FB3"/>
    <w:rsid w:val="004901C0"/>
    <w:rsid w:val="00492E4D"/>
    <w:rsid w:val="004B204D"/>
    <w:rsid w:val="004B2B37"/>
    <w:rsid w:val="004B4B58"/>
    <w:rsid w:val="004F235E"/>
    <w:rsid w:val="005018B4"/>
    <w:rsid w:val="0050585E"/>
    <w:rsid w:val="005114EA"/>
    <w:rsid w:val="00516929"/>
    <w:rsid w:val="005337D0"/>
    <w:rsid w:val="00540017"/>
    <w:rsid w:val="00541E17"/>
    <w:rsid w:val="00542E57"/>
    <w:rsid w:val="00551715"/>
    <w:rsid w:val="00566ADE"/>
    <w:rsid w:val="00573EE2"/>
    <w:rsid w:val="0057447F"/>
    <w:rsid w:val="00590F81"/>
    <w:rsid w:val="005963D4"/>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3514"/>
    <w:rsid w:val="00767878"/>
    <w:rsid w:val="00777F9D"/>
    <w:rsid w:val="0078512B"/>
    <w:rsid w:val="00785F99"/>
    <w:rsid w:val="00787596"/>
    <w:rsid w:val="0079712A"/>
    <w:rsid w:val="007B5B7D"/>
    <w:rsid w:val="007C266B"/>
    <w:rsid w:val="007D75D2"/>
    <w:rsid w:val="007E5F19"/>
    <w:rsid w:val="007E72FB"/>
    <w:rsid w:val="0081004C"/>
    <w:rsid w:val="008173A6"/>
    <w:rsid w:val="00822474"/>
    <w:rsid w:val="008246A8"/>
    <w:rsid w:val="00834610"/>
    <w:rsid w:val="00851263"/>
    <w:rsid w:val="0085446C"/>
    <w:rsid w:val="00856476"/>
    <w:rsid w:val="00860728"/>
    <w:rsid w:val="00861355"/>
    <w:rsid w:val="00865702"/>
    <w:rsid w:val="00874163"/>
    <w:rsid w:val="00883D4C"/>
    <w:rsid w:val="00890C10"/>
    <w:rsid w:val="00891E57"/>
    <w:rsid w:val="00893D02"/>
    <w:rsid w:val="008A4641"/>
    <w:rsid w:val="008A59A5"/>
    <w:rsid w:val="008A7291"/>
    <w:rsid w:val="008A7A85"/>
    <w:rsid w:val="008B0A17"/>
    <w:rsid w:val="008C7F3C"/>
    <w:rsid w:val="008D183E"/>
    <w:rsid w:val="008D24F7"/>
    <w:rsid w:val="008D3835"/>
    <w:rsid w:val="008D3C0A"/>
    <w:rsid w:val="008D44D8"/>
    <w:rsid w:val="008D5622"/>
    <w:rsid w:val="008E16EE"/>
    <w:rsid w:val="008E5BC7"/>
    <w:rsid w:val="008F1A38"/>
    <w:rsid w:val="008F78E8"/>
    <w:rsid w:val="00903262"/>
    <w:rsid w:val="009076A2"/>
    <w:rsid w:val="00922D3C"/>
    <w:rsid w:val="00927D56"/>
    <w:rsid w:val="00936E38"/>
    <w:rsid w:val="00941D1B"/>
    <w:rsid w:val="0094404E"/>
    <w:rsid w:val="009505C0"/>
    <w:rsid w:val="0095077A"/>
    <w:rsid w:val="009518B4"/>
    <w:rsid w:val="00956D99"/>
    <w:rsid w:val="009667A2"/>
    <w:rsid w:val="009747B9"/>
    <w:rsid w:val="009761A4"/>
    <w:rsid w:val="00976613"/>
    <w:rsid w:val="009865B9"/>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D677E"/>
    <w:rsid w:val="009E2920"/>
    <w:rsid w:val="009F4404"/>
    <w:rsid w:val="00A04E38"/>
    <w:rsid w:val="00A10B3A"/>
    <w:rsid w:val="00A10CAF"/>
    <w:rsid w:val="00A15CA5"/>
    <w:rsid w:val="00A24F60"/>
    <w:rsid w:val="00A36C13"/>
    <w:rsid w:val="00A4220B"/>
    <w:rsid w:val="00A44C1F"/>
    <w:rsid w:val="00A5434A"/>
    <w:rsid w:val="00A659F4"/>
    <w:rsid w:val="00A67595"/>
    <w:rsid w:val="00A67DE2"/>
    <w:rsid w:val="00A7468E"/>
    <w:rsid w:val="00A95171"/>
    <w:rsid w:val="00A95EC2"/>
    <w:rsid w:val="00AA1343"/>
    <w:rsid w:val="00AA214E"/>
    <w:rsid w:val="00AB4CB3"/>
    <w:rsid w:val="00AC195A"/>
    <w:rsid w:val="00AC1A6B"/>
    <w:rsid w:val="00AC679B"/>
    <w:rsid w:val="00AD514C"/>
    <w:rsid w:val="00AE2DBB"/>
    <w:rsid w:val="00AE7E7A"/>
    <w:rsid w:val="00AF1413"/>
    <w:rsid w:val="00B15859"/>
    <w:rsid w:val="00B17D34"/>
    <w:rsid w:val="00B24479"/>
    <w:rsid w:val="00B2491A"/>
    <w:rsid w:val="00B5081B"/>
    <w:rsid w:val="00B53A68"/>
    <w:rsid w:val="00B71423"/>
    <w:rsid w:val="00B72542"/>
    <w:rsid w:val="00B752D2"/>
    <w:rsid w:val="00BA3C57"/>
    <w:rsid w:val="00BC3D2C"/>
    <w:rsid w:val="00BC7D4B"/>
    <w:rsid w:val="00BD3CC1"/>
    <w:rsid w:val="00BE0336"/>
    <w:rsid w:val="00BE6DAD"/>
    <w:rsid w:val="00C005C7"/>
    <w:rsid w:val="00C028B7"/>
    <w:rsid w:val="00C03D32"/>
    <w:rsid w:val="00C17F69"/>
    <w:rsid w:val="00C46149"/>
    <w:rsid w:val="00C526EC"/>
    <w:rsid w:val="00C54F8C"/>
    <w:rsid w:val="00C61EED"/>
    <w:rsid w:val="00C659FD"/>
    <w:rsid w:val="00C73F5C"/>
    <w:rsid w:val="00C77EBF"/>
    <w:rsid w:val="00C921EF"/>
    <w:rsid w:val="00C976A5"/>
    <w:rsid w:val="00CB0717"/>
    <w:rsid w:val="00CB7A18"/>
    <w:rsid w:val="00CC10D7"/>
    <w:rsid w:val="00CC315C"/>
    <w:rsid w:val="00CC7C26"/>
    <w:rsid w:val="00CD0363"/>
    <w:rsid w:val="00CD2609"/>
    <w:rsid w:val="00CD62C1"/>
    <w:rsid w:val="00CE159A"/>
    <w:rsid w:val="00CE4B68"/>
    <w:rsid w:val="00CF188A"/>
    <w:rsid w:val="00CF7BEF"/>
    <w:rsid w:val="00D026E6"/>
    <w:rsid w:val="00D17817"/>
    <w:rsid w:val="00D224BD"/>
    <w:rsid w:val="00D25103"/>
    <w:rsid w:val="00D316D3"/>
    <w:rsid w:val="00D32506"/>
    <w:rsid w:val="00D326BB"/>
    <w:rsid w:val="00D32D0C"/>
    <w:rsid w:val="00D36420"/>
    <w:rsid w:val="00D4135A"/>
    <w:rsid w:val="00D42FF7"/>
    <w:rsid w:val="00D47AB8"/>
    <w:rsid w:val="00D60D94"/>
    <w:rsid w:val="00D65C49"/>
    <w:rsid w:val="00D82F73"/>
    <w:rsid w:val="00D83682"/>
    <w:rsid w:val="00D85576"/>
    <w:rsid w:val="00D86689"/>
    <w:rsid w:val="00D947C0"/>
    <w:rsid w:val="00D95F23"/>
    <w:rsid w:val="00D97A6C"/>
    <w:rsid w:val="00DA47AC"/>
    <w:rsid w:val="00DA578C"/>
    <w:rsid w:val="00DB1058"/>
    <w:rsid w:val="00DB1195"/>
    <w:rsid w:val="00DB3478"/>
    <w:rsid w:val="00DB4C8B"/>
    <w:rsid w:val="00DB51B2"/>
    <w:rsid w:val="00DB7CDE"/>
    <w:rsid w:val="00DC21C5"/>
    <w:rsid w:val="00DC3E81"/>
    <w:rsid w:val="00DC49C9"/>
    <w:rsid w:val="00DE3FF8"/>
    <w:rsid w:val="00E078AF"/>
    <w:rsid w:val="00E1243C"/>
    <w:rsid w:val="00E177D4"/>
    <w:rsid w:val="00E81708"/>
    <w:rsid w:val="00E84315"/>
    <w:rsid w:val="00E87C01"/>
    <w:rsid w:val="00EA3629"/>
    <w:rsid w:val="00EA562E"/>
    <w:rsid w:val="00EB1F9D"/>
    <w:rsid w:val="00EB2E0C"/>
    <w:rsid w:val="00EC0E1E"/>
    <w:rsid w:val="00ED1E02"/>
    <w:rsid w:val="00ED57E1"/>
    <w:rsid w:val="00EF4674"/>
    <w:rsid w:val="00F03E93"/>
    <w:rsid w:val="00F06CCB"/>
    <w:rsid w:val="00F0755C"/>
    <w:rsid w:val="00F21B16"/>
    <w:rsid w:val="00F3226D"/>
    <w:rsid w:val="00F416B6"/>
    <w:rsid w:val="00F54AFB"/>
    <w:rsid w:val="00F857BF"/>
    <w:rsid w:val="00F91FA7"/>
    <w:rsid w:val="00FB370D"/>
    <w:rsid w:val="00FC6DC0"/>
    <w:rsid w:val="00FD5195"/>
    <w:rsid w:val="00FE1FAE"/>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0</cp:revision>
  <cp:lastPrinted>2019-08-14T17:37:00Z</cp:lastPrinted>
  <dcterms:created xsi:type="dcterms:W3CDTF">2024-08-15T15:16:00Z</dcterms:created>
  <dcterms:modified xsi:type="dcterms:W3CDTF">2024-09-11T19:53:00Z</dcterms:modified>
</cp:coreProperties>
</file>